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C5574" w:rsidR="00AB2731" w:rsidP="0708DE97" w:rsidRDefault="00AB2731" w14:paraId="57440D39" w14:textId="726102AC">
      <w:pPr>
        <w:jc w:val="center"/>
        <w:rPr>
          <w:rFonts w:asciiTheme="minorHAnsi" w:hAnsiTheme="minorHAnsi" w:eastAsiaTheme="minorEastAsia" w:cstheme="minorHAnsi"/>
          <w:b/>
          <w:bCs/>
          <w:sz w:val="22"/>
          <w:szCs w:val="22"/>
        </w:rPr>
      </w:pPr>
      <w:r w:rsidRPr="000C5574">
        <w:rPr>
          <w:rFonts w:asciiTheme="minorHAnsi" w:hAnsiTheme="minorHAnsi" w:eastAsiaTheme="minorEastAsia" w:cstheme="minorHAnsi"/>
          <w:b/>
          <w:bCs/>
          <w:sz w:val="22"/>
          <w:szCs w:val="22"/>
        </w:rPr>
        <w:t>NEBRASKA EARLY CHILDHOOD EDUCATION ENDOWMENT</w:t>
      </w:r>
    </w:p>
    <w:p w:rsidRPr="000C5574" w:rsidR="00AB2731" w:rsidP="0708DE97" w:rsidRDefault="00AB2731" w14:paraId="225FF164" w14:textId="53913DC7">
      <w:pPr>
        <w:jc w:val="center"/>
        <w:rPr>
          <w:rFonts w:asciiTheme="minorHAnsi" w:hAnsiTheme="minorHAnsi" w:eastAsiaTheme="minorEastAsia" w:cstheme="minorHAnsi"/>
          <w:sz w:val="22"/>
          <w:szCs w:val="22"/>
        </w:rPr>
      </w:pPr>
      <w:r w:rsidRPr="000C5574">
        <w:rPr>
          <w:rFonts w:asciiTheme="minorHAnsi" w:hAnsiTheme="minorHAnsi" w:eastAsiaTheme="minorEastAsia" w:cstheme="minorHAnsi"/>
          <w:b/>
          <w:bCs/>
          <w:sz w:val="22"/>
          <w:szCs w:val="22"/>
        </w:rPr>
        <w:t>BOARD OF TRUSTEES</w:t>
      </w:r>
      <w:r w:rsidRPr="000C5574" w:rsidR="00727EB8">
        <w:rPr>
          <w:rFonts w:asciiTheme="minorHAnsi" w:hAnsiTheme="minorHAnsi" w:eastAsiaTheme="minorEastAsia" w:cstheme="minorHAnsi"/>
          <w:b/>
          <w:bCs/>
          <w:sz w:val="22"/>
          <w:szCs w:val="22"/>
        </w:rPr>
        <w:t xml:space="preserve"> </w:t>
      </w:r>
      <w:r w:rsidRPr="000C5574" w:rsidR="003354CB">
        <w:rPr>
          <w:rFonts w:asciiTheme="minorHAnsi" w:hAnsiTheme="minorHAnsi" w:eastAsiaTheme="minorEastAsia" w:cstheme="minorHAnsi"/>
          <w:b/>
          <w:bCs/>
          <w:sz w:val="22"/>
          <w:szCs w:val="22"/>
        </w:rPr>
        <w:t>AGEND</w:t>
      </w:r>
      <w:r w:rsidRPr="000C5574" w:rsidR="5264070F">
        <w:rPr>
          <w:rFonts w:asciiTheme="minorHAnsi" w:hAnsiTheme="minorHAnsi" w:eastAsiaTheme="minorEastAsia" w:cstheme="minorHAnsi"/>
          <w:b/>
          <w:bCs/>
          <w:sz w:val="22"/>
          <w:szCs w:val="22"/>
        </w:rPr>
        <w:t>A</w:t>
      </w:r>
      <w:r w:rsidRPr="000C5574" w:rsidR="63D5855F">
        <w:rPr>
          <w:rFonts w:asciiTheme="minorHAnsi" w:hAnsiTheme="minorHAnsi" w:eastAsiaTheme="minorEastAsia" w:cstheme="minorHAnsi"/>
          <w:sz w:val="22"/>
          <w:szCs w:val="22"/>
        </w:rPr>
        <w:t xml:space="preserve"> </w:t>
      </w:r>
    </w:p>
    <w:p w:rsidRPr="000C5574" w:rsidR="00AB2731" w:rsidP="05A8F8E5" w:rsidRDefault="63D5855F" w14:paraId="7F248F0A" w14:textId="62AF14A7">
      <w:pPr>
        <w:jc w:val="center"/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</w:pPr>
      <w:r w:rsidRPr="05A8F8E5" w:rsidR="63D5855F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Wednesday, </w:t>
      </w:r>
      <w:r w:rsidRPr="05A8F8E5" w:rsidR="7FFF4DE1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August 4</w:t>
      </w:r>
      <w:r w:rsidRPr="05A8F8E5" w:rsidR="63D5855F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, 20</w:t>
      </w:r>
      <w:r w:rsidRPr="05A8F8E5" w:rsidR="7600549E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2</w:t>
      </w:r>
      <w:r w:rsidRPr="05A8F8E5" w:rsidR="00D218F5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1</w:t>
      </w:r>
    </w:p>
    <w:p w:rsidR="0022025A" w:rsidP="0708DE97" w:rsidRDefault="003C4256" w14:paraId="288FBE72" w14:textId="783173A0">
      <w:pPr>
        <w:jc w:val="center"/>
        <w:rPr>
          <w:rFonts w:asciiTheme="minorHAnsi" w:hAnsiTheme="minorHAnsi" w:eastAsiaTheme="minorEastAsia" w:cstheme="minorHAnsi"/>
          <w:sz w:val="22"/>
          <w:szCs w:val="22"/>
        </w:rPr>
      </w:pPr>
      <w:r w:rsidRPr="000C5574">
        <w:rPr>
          <w:rFonts w:asciiTheme="minorHAnsi" w:hAnsiTheme="minorHAnsi" w:eastAsiaTheme="minorEastAsia" w:cstheme="minorHAnsi"/>
          <w:sz w:val="22"/>
          <w:szCs w:val="22"/>
        </w:rPr>
        <w:t>1</w:t>
      </w:r>
      <w:r w:rsidRPr="000C5574" w:rsidR="00977CDC">
        <w:rPr>
          <w:rFonts w:asciiTheme="minorHAnsi" w:hAnsiTheme="minorHAnsi" w:eastAsiaTheme="minorEastAsia" w:cstheme="minorHAnsi"/>
          <w:sz w:val="22"/>
          <w:szCs w:val="22"/>
        </w:rPr>
        <w:t>:00</w:t>
      </w:r>
      <w:r w:rsidRPr="000C5574" w:rsidR="00AB2731">
        <w:rPr>
          <w:rFonts w:asciiTheme="minorHAnsi" w:hAnsiTheme="minorHAnsi" w:eastAsiaTheme="minorEastAsia" w:cstheme="minorHAnsi"/>
          <w:sz w:val="22"/>
          <w:szCs w:val="22"/>
        </w:rPr>
        <w:t>-</w:t>
      </w:r>
      <w:r w:rsidRPr="000C5574">
        <w:rPr>
          <w:rFonts w:asciiTheme="minorHAnsi" w:hAnsiTheme="minorHAnsi" w:eastAsiaTheme="minorEastAsia" w:cstheme="minorHAnsi"/>
          <w:sz w:val="22"/>
          <w:szCs w:val="22"/>
        </w:rPr>
        <w:t>4</w:t>
      </w:r>
      <w:r w:rsidRPr="000C5574" w:rsidR="00AB2731">
        <w:rPr>
          <w:rFonts w:asciiTheme="minorHAnsi" w:hAnsiTheme="minorHAnsi" w:eastAsiaTheme="minorEastAsia" w:cstheme="minorHAnsi"/>
          <w:sz w:val="22"/>
          <w:szCs w:val="22"/>
        </w:rPr>
        <w:t>:</w:t>
      </w:r>
      <w:r w:rsidRPr="000C5574" w:rsidR="00E93379">
        <w:rPr>
          <w:rFonts w:asciiTheme="minorHAnsi" w:hAnsiTheme="minorHAnsi" w:eastAsiaTheme="minorEastAsia" w:cstheme="minorHAnsi"/>
          <w:sz w:val="22"/>
          <w:szCs w:val="22"/>
        </w:rPr>
        <w:t>0</w:t>
      </w:r>
      <w:r w:rsidRPr="000C5574" w:rsidR="00405D04">
        <w:rPr>
          <w:rFonts w:asciiTheme="minorHAnsi" w:hAnsiTheme="minorHAnsi" w:eastAsiaTheme="minorEastAsia" w:cstheme="minorHAnsi"/>
          <w:sz w:val="22"/>
          <w:szCs w:val="22"/>
        </w:rPr>
        <w:t>0</w:t>
      </w:r>
      <w:r w:rsidRPr="000C5574" w:rsidR="00AB2731">
        <w:rPr>
          <w:rFonts w:asciiTheme="minorHAnsi" w:hAnsiTheme="minorHAnsi" w:eastAsiaTheme="minorEastAsia" w:cstheme="minorHAnsi"/>
          <w:sz w:val="22"/>
          <w:szCs w:val="22"/>
        </w:rPr>
        <w:t xml:space="preserve"> </w:t>
      </w:r>
      <w:r w:rsidRPr="000C5574" w:rsidR="00397204">
        <w:rPr>
          <w:rFonts w:asciiTheme="minorHAnsi" w:hAnsiTheme="minorHAnsi" w:eastAsiaTheme="minorEastAsia" w:cstheme="minorHAnsi"/>
          <w:sz w:val="22"/>
          <w:szCs w:val="22"/>
        </w:rPr>
        <w:t>CST</w:t>
      </w:r>
    </w:p>
    <w:p w:rsidRPr="00364423" w:rsidR="00F43E34" w:rsidP="00364423" w:rsidRDefault="00364423" w14:paraId="683B40DF" w14:textId="3F0CF885">
      <w:pPr>
        <w:jc w:val="center"/>
        <w:rPr>
          <w:rFonts w:asciiTheme="minorHAnsi" w:hAnsiTheme="minorHAnsi" w:eastAsiaTheme="minorEastAsia" w:cstheme="minorHAnsi"/>
          <w:sz w:val="22"/>
          <w:szCs w:val="22"/>
        </w:rPr>
      </w:pPr>
      <w:r w:rsidRPr="05A8F8E5" w:rsidR="00364423">
        <w:rPr>
          <w:rFonts w:ascii="Calibri" w:hAnsi="Calibri" w:eastAsia="游明朝" w:cs="Calibri" w:asciiTheme="minorAscii" w:hAnsiTheme="minorAscii" w:eastAsiaTheme="minorEastAsia" w:cstheme="minorAscii"/>
          <w:sz w:val="22"/>
          <w:szCs w:val="22"/>
        </w:rPr>
        <w:t xml:space="preserve">Nebraska Children and Families Foundation </w:t>
      </w:r>
    </w:p>
    <w:p w:rsidR="21F4C696" w:rsidP="05A8F8E5" w:rsidRDefault="00DA6A27" w14:paraId="509EE67D" w14:textId="009B5094">
      <w:pPr>
        <w:pStyle w:val="Normal"/>
        <w:jc w:val="center"/>
        <w:rPr>
          <w:rFonts w:ascii="Calibri" w:hAnsi="Calibri" w:eastAsia="Calibri" w:cs="Calibri" w:asciiTheme="minorAscii" w:hAnsiTheme="minorAscii" w:cstheme="minorAscii"/>
          <w:sz w:val="21"/>
          <w:szCs w:val="21"/>
        </w:rPr>
      </w:pPr>
      <w:r w:rsidRPr="05A8F8E5" w:rsidR="4E44682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2333"/>
          <w:sz w:val="21"/>
          <w:szCs w:val="21"/>
          <w:lang w:val="en-US"/>
        </w:rPr>
        <w:t xml:space="preserve"> </w:t>
      </w:r>
      <w:hyperlink r:id="R82de0deb6cbc41c8">
        <w:r w:rsidRPr="05A8F8E5" w:rsidR="4E44682D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1"/>
            <w:szCs w:val="21"/>
            <w:lang w:val="en-US"/>
          </w:rPr>
          <w:t>https://zoom.us/j/92440423084</w:t>
        </w:r>
      </w:hyperlink>
      <w:r w:rsidRPr="05A8F8E5" w:rsidR="00DA6A27">
        <w:rPr>
          <w:rFonts w:ascii="Calibri" w:hAnsi="Calibri" w:cs="Calibri" w:asciiTheme="minorAscii" w:hAnsiTheme="minorAscii" w:cstheme="minorAscii"/>
          <w:color w:val="232333"/>
          <w:sz w:val="22"/>
          <w:szCs w:val="22"/>
          <w:shd w:val="clear" w:color="auto" w:fill="FFFFFF"/>
        </w:rPr>
        <w:t> </w:t>
      </w:r>
    </w:p>
    <w:p w:rsidRPr="00494817" w:rsidR="00364423" w:rsidP="0708DE97" w:rsidRDefault="00364423" w14:paraId="71791E9D" w14:textId="3E1B9A77">
      <w:pPr>
        <w:jc w:val="center"/>
        <w:rPr>
          <w:rFonts w:asciiTheme="minorHAnsi" w:hAnsiTheme="minorHAnsi" w:cstheme="minorHAnsi"/>
        </w:rPr>
      </w:pPr>
      <w:r w:rsidRPr="00494817">
        <w:rPr>
          <w:rStyle w:val="Hyperlink"/>
          <w:rFonts w:eastAsia="Calibri" w:asciiTheme="minorHAnsi" w:hAnsiTheme="minorHAnsi" w:cstheme="minorHAnsi"/>
          <w:color w:val="auto"/>
          <w:sz w:val="21"/>
          <w:szCs w:val="21"/>
          <w:u w:val="none"/>
        </w:rPr>
        <w:t xml:space="preserve">Centennial Mall South, </w:t>
      </w:r>
      <w:r w:rsidRPr="00494817" w:rsidR="00494817">
        <w:rPr>
          <w:rStyle w:val="Hyperlink"/>
          <w:rFonts w:eastAsia="Calibri" w:asciiTheme="minorHAnsi" w:hAnsiTheme="minorHAnsi" w:cstheme="minorHAnsi"/>
          <w:color w:val="auto"/>
          <w:sz w:val="21"/>
          <w:szCs w:val="21"/>
          <w:u w:val="none"/>
        </w:rPr>
        <w:t xml:space="preserve">Suite 200, Lincoln, NE </w:t>
      </w:r>
    </w:p>
    <w:p w:rsidRPr="000C5574" w:rsidR="000128CC" w:rsidP="6A392BB6" w:rsidRDefault="000128CC" w14:paraId="178CD080" w14:textId="4B5F0C35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Pr="000C5574" w:rsidR="003354CB" w:rsidP="6A392BB6" w:rsidRDefault="003354CB" w14:paraId="0A37501D" w14:textId="77777777">
      <w:pPr>
        <w:ind w:left="1260"/>
        <w:jc w:val="center"/>
        <w:rPr>
          <w:rFonts w:asciiTheme="minorHAnsi" w:hAnsiTheme="minorHAnsi" w:cstheme="minorHAnsi"/>
          <w:sz w:val="22"/>
          <w:szCs w:val="22"/>
        </w:rPr>
      </w:pPr>
    </w:p>
    <w:p w:rsidRPr="000C5574" w:rsidR="00D34C1E" w:rsidP="001D32B3" w:rsidRDefault="001D32B3" w14:paraId="5DAB6C7B" w14:textId="05620EB7">
      <w:pPr>
        <w:tabs>
          <w:tab w:val="left" w:pos="7815"/>
        </w:tabs>
        <w:ind w:left="1260"/>
        <w:rPr>
          <w:rFonts w:asciiTheme="minorHAnsi" w:hAnsiTheme="minorHAnsi" w:cstheme="minorHAnsi"/>
          <w:sz w:val="22"/>
          <w:szCs w:val="22"/>
        </w:rPr>
      </w:pPr>
      <w:r w:rsidRPr="000C5574">
        <w:rPr>
          <w:rFonts w:asciiTheme="minorHAnsi" w:hAnsiTheme="minorHAnsi" w:cstheme="minorHAnsi"/>
          <w:sz w:val="22"/>
          <w:szCs w:val="22"/>
        </w:rPr>
        <w:tab/>
      </w:r>
    </w:p>
    <w:p w:rsidRPr="000C5574" w:rsidR="00815A75" w:rsidP="003354CB" w:rsidRDefault="00815A75" w14:paraId="02EB378F" w14:textId="77777777">
      <w:pPr>
        <w:rPr>
          <w:rFonts w:asciiTheme="minorHAnsi" w:hAnsiTheme="minorHAnsi" w:cstheme="minorHAnsi"/>
          <w:sz w:val="22"/>
          <w:szCs w:val="22"/>
        </w:rPr>
      </w:pPr>
    </w:p>
    <w:p w:rsidRPr="000C5574" w:rsidR="00BA1B12" w:rsidP="0708DE97" w:rsidRDefault="00AB2731" w14:paraId="2954AAB3" w14:textId="2D6D7096">
      <w:pPr>
        <w:numPr>
          <w:ilvl w:val="0"/>
          <w:numId w:val="42"/>
        </w:numPr>
        <w:spacing w:line="360" w:lineRule="auto"/>
        <w:rPr>
          <w:rFonts w:asciiTheme="minorHAnsi" w:hAnsiTheme="minorHAnsi" w:eastAsiaTheme="minorEastAsia" w:cstheme="minorHAnsi"/>
          <w:sz w:val="22"/>
          <w:szCs w:val="22"/>
        </w:rPr>
      </w:pPr>
      <w:r w:rsidRPr="000C5574">
        <w:rPr>
          <w:rFonts w:asciiTheme="minorHAnsi" w:hAnsiTheme="minorHAnsi" w:eastAsiaTheme="minorEastAsia" w:cstheme="minorHAnsi"/>
          <w:sz w:val="22"/>
          <w:szCs w:val="22"/>
        </w:rPr>
        <w:t xml:space="preserve">Welcome </w:t>
      </w:r>
      <w:r w:rsidRPr="000C5574" w:rsidR="00484761">
        <w:rPr>
          <w:rFonts w:asciiTheme="minorHAnsi" w:hAnsiTheme="minorHAnsi" w:eastAsiaTheme="minorEastAsia" w:cstheme="minorHAnsi"/>
          <w:sz w:val="22"/>
          <w:szCs w:val="22"/>
        </w:rPr>
        <w:t>&amp; Introductions</w:t>
      </w:r>
      <w:r w:rsidRPr="000C5574" w:rsidR="001D0555">
        <w:rPr>
          <w:rFonts w:asciiTheme="minorHAnsi" w:hAnsiTheme="minorHAnsi" w:eastAsiaTheme="minorEastAsia" w:cstheme="minorHAnsi"/>
          <w:sz w:val="22"/>
          <w:szCs w:val="22"/>
        </w:rPr>
        <w:t xml:space="preserve">; </w:t>
      </w:r>
      <w:r w:rsidRPr="000C5574" w:rsidR="00C97501">
        <w:rPr>
          <w:rFonts w:asciiTheme="minorHAnsi" w:hAnsiTheme="minorHAnsi" w:eastAsiaTheme="minorEastAsia" w:cstheme="minorHAnsi"/>
          <w:sz w:val="22"/>
          <w:szCs w:val="22"/>
        </w:rPr>
        <w:t xml:space="preserve">Open Meetings Act </w:t>
      </w:r>
      <w:r w:rsidRPr="000C5574" w:rsidR="00233A6B">
        <w:rPr>
          <w:rFonts w:asciiTheme="minorHAnsi" w:hAnsiTheme="minorHAnsi" w:eastAsiaTheme="minorEastAsia" w:cstheme="minorHAnsi"/>
          <w:sz w:val="22"/>
          <w:szCs w:val="22"/>
        </w:rPr>
        <w:t xml:space="preserve">Information  </w:t>
      </w:r>
      <w:r w:rsidRPr="000C5574" w:rsidR="00EF0461">
        <w:rPr>
          <w:rFonts w:asciiTheme="minorHAnsi" w:hAnsiTheme="minorHAnsi" w:eastAsiaTheme="minorEastAsia" w:cstheme="minorHAnsi"/>
          <w:sz w:val="22"/>
          <w:szCs w:val="22"/>
        </w:rPr>
        <w:t xml:space="preserve">                                  </w:t>
      </w:r>
      <w:r w:rsidR="00566CD9">
        <w:rPr>
          <w:rFonts w:asciiTheme="minorHAnsi" w:hAnsiTheme="minorHAnsi" w:eastAsiaTheme="minorEastAsia" w:cstheme="minorHAnsi"/>
          <w:sz w:val="22"/>
          <w:szCs w:val="22"/>
        </w:rPr>
        <w:t xml:space="preserve">  </w:t>
      </w:r>
      <w:r w:rsidRPr="000C5574" w:rsidR="006A4D0A">
        <w:rPr>
          <w:rFonts w:asciiTheme="minorHAnsi" w:hAnsiTheme="minorHAnsi" w:eastAsiaTheme="minorEastAsia" w:cstheme="minorHAnsi"/>
          <w:sz w:val="22"/>
          <w:szCs w:val="22"/>
        </w:rPr>
        <w:t>Roll Call</w:t>
      </w:r>
    </w:p>
    <w:p w:rsidRPr="000C5574" w:rsidR="003354CB" w:rsidP="0708DE97" w:rsidRDefault="003354CB" w14:paraId="5A39BBE3" w14:textId="77777777">
      <w:pPr>
        <w:spacing w:line="360" w:lineRule="auto"/>
        <w:rPr>
          <w:rFonts w:asciiTheme="minorHAnsi" w:hAnsiTheme="minorHAnsi" w:eastAsiaTheme="minorEastAsia" w:cstheme="minorHAnsi"/>
          <w:sz w:val="22"/>
          <w:szCs w:val="22"/>
        </w:rPr>
      </w:pPr>
    </w:p>
    <w:p w:rsidR="00C15535" w:rsidP="05A8F8E5" w:rsidRDefault="00C15535" w14:paraId="4B26869E" w14:textId="0C3F7A8C">
      <w:pPr>
        <w:numPr>
          <w:ilvl w:val="0"/>
          <w:numId w:val="42"/>
        </w:numPr>
        <w:spacing w:line="360" w:lineRule="auto"/>
        <w:ind w:right="1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5A8F8E5" w:rsidR="3197DD3B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Discuss and a</w:t>
      </w:r>
      <w:r w:rsidRPr="05A8F8E5" w:rsidR="29B1358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pprove </w:t>
      </w:r>
      <w:r w:rsidRPr="05A8F8E5" w:rsidR="583F1B99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2021-2022 </w:t>
      </w:r>
      <w:r w:rsidRPr="05A8F8E5" w:rsidR="72BEB459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RFP </w:t>
      </w:r>
      <w:r w:rsidRPr="05A8F8E5" w:rsidR="35585A59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a</w:t>
      </w:r>
      <w:r w:rsidRPr="05A8F8E5" w:rsidR="72BEB459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pplications</w:t>
      </w:r>
      <w:r w:rsidRPr="05A8F8E5" w:rsidR="29B1358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</w:t>
      </w:r>
      <w:r w:rsidRPr="05A8F8E5" w:rsidR="40AE5A33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and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2021-2022                          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Action      </w:t>
      </w:r>
    </w:p>
    <w:p w:rsidR="00C15535" w:rsidP="05A8F8E5" w:rsidRDefault="00C15535" w14:paraId="33C6EC27" w14:textId="04901F01">
      <w:pPr>
        <w:spacing w:line="360" w:lineRule="auto"/>
        <w:ind w:left="0" w:right="10" w:firstLine="0"/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</w:pP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</w:t>
      </w:r>
      <w:r w:rsidRPr="05A8F8E5" w:rsidR="12477F7F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additional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funding 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requests</w:t>
      </w:r>
      <w:r w:rsidRPr="05A8F8E5" w:rsidR="7FA3744F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of current grantees</w:t>
      </w:r>
      <w:r w:rsidRPr="05A8F8E5" w:rsidR="170BC11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</w:t>
      </w:r>
      <w:r w:rsidRPr="05A8F8E5" w:rsidR="485D1DA2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</w:t>
      </w:r>
      <w:r w:rsidRPr="05A8F8E5" w:rsidR="41773B65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(Support Material) </w:t>
      </w:r>
      <w:r w:rsidRPr="05A8F8E5" w:rsidR="485D1DA2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</w:t>
      </w:r>
      <w:r w:rsidRPr="05A8F8E5" w:rsidR="1FB44F11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                   </w:t>
      </w:r>
      <w:r w:rsidRPr="05A8F8E5" w:rsidR="485D1DA2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</w:t>
      </w:r>
      <w:r w:rsidRPr="05A8F8E5" w:rsidR="02682155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                                      </w:t>
      </w:r>
      <w:r w:rsidRPr="05A8F8E5" w:rsidR="485D1DA2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     </w:t>
      </w:r>
      <w:r w:rsidRPr="05A8F8E5" w:rsidR="29B13588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                                               </w:t>
      </w:r>
    </w:p>
    <w:p w:rsidR="00A003CC" w:rsidP="05A8F8E5" w:rsidRDefault="00C15535" w14:paraId="452130BF" w14:textId="07F661A4">
      <w:pPr>
        <w:pStyle w:val="ListParagraph"/>
        <w:numPr>
          <w:ilvl w:val="0"/>
          <w:numId w:val="42"/>
        </w:numPr>
        <w:spacing w:line="360" w:lineRule="auto"/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</w:pPr>
      <w:r w:rsidRPr="05A8F8E5" w:rsidR="00C15535">
        <w:rPr>
          <w:rFonts w:ascii="Calibri" w:hAnsi="Calibri" w:eastAsia="游明朝" w:cs="Calibri" w:asciiTheme="minorAscii" w:hAnsiTheme="minorAscii" w:eastAsiaTheme="minorEastAsia" w:cstheme="minorAscii"/>
          <w:sz w:val="20"/>
          <w:szCs w:val="20"/>
        </w:rPr>
        <w:t xml:space="preserve"> </w:t>
      </w:r>
      <w:r w:rsidRPr="05A8F8E5" w:rsidR="00C15535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Adjourn</w:t>
      </w:r>
      <w:r w:rsidRPr="05A8F8E5" w:rsidR="00C15535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 xml:space="preserve">                                                                                                                                </w:t>
      </w:r>
      <w:r w:rsidRPr="05A8F8E5" w:rsidR="00C15535"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</w:rPr>
        <w:t>Action</w:t>
      </w:r>
    </w:p>
    <w:p w:rsidRPr="00B62C49" w:rsidR="001A55CA" w:rsidP="00B62C49" w:rsidRDefault="00DE4370" w14:paraId="432F9B74" w14:textId="1BF57623">
      <w:pPr>
        <w:pStyle w:val="ListParagraph"/>
        <w:spacing w:line="360" w:lineRule="auto"/>
        <w:ind w:left="360"/>
        <w:rPr>
          <w:rFonts w:asciiTheme="minorHAnsi" w:hAnsiTheme="minorHAnsi" w:eastAsiaTheme="minorEastAsia" w:cstheme="minorHAnsi"/>
          <w:sz w:val="22"/>
          <w:szCs w:val="22"/>
        </w:rPr>
      </w:pPr>
      <w:r w:rsidRPr="00B62C49">
        <w:rPr>
          <w:rFonts w:asciiTheme="minorHAnsi" w:hAnsiTheme="minorHAnsi" w:eastAsiaTheme="minorEastAsia" w:cstheme="minorHAnsi"/>
          <w:sz w:val="22"/>
          <w:szCs w:val="22"/>
        </w:rPr>
        <w:t xml:space="preserve">                                                                                                </w:t>
      </w:r>
    </w:p>
    <w:p w:rsidRPr="00A003CC" w:rsidR="00214D35" w:rsidP="00A003CC" w:rsidRDefault="00DE4370" w14:paraId="1299C43A" w14:textId="0846AB4C">
      <w:pPr>
        <w:spacing w:line="360" w:lineRule="auto"/>
        <w:rPr>
          <w:rFonts w:asciiTheme="minorHAnsi" w:hAnsiTheme="minorHAnsi" w:eastAsiaTheme="minorEastAsia" w:cstheme="minorHAnsi"/>
          <w:sz w:val="20"/>
          <w:szCs w:val="20"/>
        </w:rPr>
      </w:pPr>
      <w:bookmarkStart w:name="_Hlk24009209" w:id="0"/>
      <w:bookmarkStart w:name="_Hlk515006235" w:id="1"/>
      <w:r w:rsidRPr="000C5574">
        <w:rPr>
          <w:rFonts w:asciiTheme="minorHAnsi" w:hAnsiTheme="minorHAnsi" w:eastAsiaTheme="minorEastAsia" w:cstheme="minorHAnsi"/>
          <w:sz w:val="20"/>
          <w:szCs w:val="20"/>
        </w:rPr>
        <w:t xml:space="preserve">  </w:t>
      </w:r>
      <w:r w:rsidRPr="000C5574" w:rsidR="6EDE3BA3">
        <w:rPr>
          <w:rFonts w:asciiTheme="minorHAnsi" w:hAnsiTheme="minorHAnsi" w:eastAsiaTheme="minorEastAsia" w:cstheme="minorHAnsi"/>
          <w:sz w:val="20"/>
          <w:szCs w:val="20"/>
        </w:rPr>
        <w:t xml:space="preserve">                                     </w:t>
      </w:r>
      <w:bookmarkEnd w:id="0"/>
      <w:r w:rsidRPr="000C5574" w:rsidR="001D32B3">
        <w:rPr>
          <w:rFonts w:asciiTheme="minorHAnsi" w:hAnsiTheme="minorHAnsi" w:eastAsiaTheme="minorEastAsia" w:cstheme="minorHAnsi"/>
          <w:sz w:val="20"/>
          <w:szCs w:val="20"/>
        </w:rPr>
        <w:t xml:space="preserve">                   </w:t>
      </w:r>
      <w:r w:rsidRPr="000C5574" w:rsidR="00024424">
        <w:rPr>
          <w:rFonts w:asciiTheme="minorHAnsi" w:hAnsiTheme="minorHAnsi" w:cstheme="minorHAnsi"/>
          <w:sz w:val="20"/>
          <w:szCs w:val="20"/>
        </w:rPr>
        <w:tab/>
      </w:r>
      <w:r w:rsidR="00000562">
        <w:tab/>
      </w:r>
      <w:r w:rsidR="00000562">
        <w:tab/>
      </w:r>
      <w:r w:rsidRPr="00A003CC" w:rsidR="001D32B3">
        <w:rPr>
          <w:rFonts w:asciiTheme="minorHAnsi" w:hAnsiTheme="minorHAnsi" w:eastAsiaTheme="minorEastAsia" w:cstheme="minorBidi"/>
          <w:sz w:val="22"/>
          <w:szCs w:val="22"/>
        </w:rPr>
        <w:t xml:space="preserve">                                                                                                      </w:t>
      </w:r>
      <w:r w:rsidRPr="00A003CC" w:rsidR="00F457A5">
        <w:rPr>
          <w:rFonts w:asciiTheme="minorHAnsi" w:hAnsiTheme="minorHAnsi" w:eastAsiaTheme="minorEastAsia" w:cstheme="minorBidi"/>
          <w:sz w:val="22"/>
          <w:szCs w:val="22"/>
        </w:rPr>
        <w:t xml:space="preserve">   </w:t>
      </w:r>
      <w:r w:rsidRPr="00A003CC" w:rsidR="00F65154">
        <w:rPr>
          <w:rFonts w:asciiTheme="minorHAnsi" w:hAnsiTheme="minorHAnsi" w:eastAsiaTheme="minorEastAsia" w:cstheme="minorBidi"/>
          <w:sz w:val="22"/>
          <w:szCs w:val="22"/>
        </w:rPr>
        <w:t xml:space="preserve">  </w:t>
      </w:r>
      <w:r w:rsidR="00000562">
        <w:tab/>
      </w:r>
      <w:r w:rsidR="00000562">
        <w:tab/>
      </w:r>
      <w:r w:rsidR="00000562">
        <w:tab/>
      </w:r>
      <w:r w:rsidR="00000562">
        <w:tab/>
      </w:r>
      <w:r w:rsidR="00000562">
        <w:tab/>
      </w:r>
      <w:r w:rsidR="00000562">
        <w:tab/>
      </w:r>
      <w:r w:rsidR="00000562">
        <w:tab/>
      </w:r>
      <w:r w:rsidRPr="00A003CC" w:rsidR="00000562">
        <w:rPr>
          <w:rFonts w:asciiTheme="minorHAnsi" w:hAnsiTheme="minorHAnsi" w:eastAsiaTheme="minorEastAsia" w:cstheme="minorBidi"/>
          <w:sz w:val="22"/>
          <w:szCs w:val="22"/>
        </w:rPr>
        <w:t xml:space="preserve">               </w:t>
      </w:r>
      <w:r w:rsidRPr="00A003CC" w:rsidR="46DA4F11">
        <w:rPr>
          <w:rFonts w:asciiTheme="minorHAnsi" w:hAnsiTheme="minorHAnsi" w:eastAsiaTheme="minorEastAsia" w:cstheme="minorBidi"/>
          <w:sz w:val="22"/>
          <w:szCs w:val="22"/>
        </w:rPr>
        <w:t xml:space="preserve">                                                                                                                          </w:t>
      </w:r>
      <w:bookmarkEnd w:id="1"/>
    </w:p>
    <w:p w:rsidRPr="000C5574" w:rsidR="00214D35" w:rsidP="0708DE97" w:rsidRDefault="00AB2731" w14:paraId="37C3FE36" w14:textId="77777777">
      <w:pPr>
        <w:rPr>
          <w:rFonts w:asciiTheme="minorHAnsi" w:hAnsiTheme="minorHAnsi" w:eastAsiaTheme="minorEastAsia" w:cstheme="minorHAnsi"/>
          <w:sz w:val="22"/>
          <w:szCs w:val="22"/>
        </w:rPr>
      </w:pPr>
      <w:r w:rsidRPr="000C5574">
        <w:rPr>
          <w:rFonts w:asciiTheme="minorHAnsi" w:hAnsiTheme="minorHAnsi" w:eastAsiaTheme="minorEastAsia" w:cstheme="minorHAnsi"/>
          <w:sz w:val="22"/>
          <w:szCs w:val="22"/>
        </w:rPr>
        <w:t>*Aft</w:t>
      </w:r>
      <w:r w:rsidRPr="000C5574" w:rsidR="005A303F">
        <w:rPr>
          <w:rFonts w:asciiTheme="minorHAnsi" w:hAnsiTheme="minorHAnsi" w:eastAsiaTheme="minorEastAsia" w:cstheme="minorHAnsi"/>
          <w:sz w:val="22"/>
          <w:szCs w:val="22"/>
        </w:rPr>
        <w:t>er each discussion item, there w</w:t>
      </w:r>
      <w:r w:rsidRPr="000C5574">
        <w:rPr>
          <w:rFonts w:asciiTheme="minorHAnsi" w:hAnsiTheme="minorHAnsi" w:eastAsiaTheme="minorEastAsia" w:cstheme="minorHAnsi"/>
          <w:sz w:val="22"/>
          <w:szCs w:val="22"/>
        </w:rPr>
        <w:t xml:space="preserve">ill be </w:t>
      </w:r>
      <w:r w:rsidRPr="000C5574" w:rsidR="00000562">
        <w:rPr>
          <w:rFonts w:asciiTheme="minorHAnsi" w:hAnsiTheme="minorHAnsi" w:eastAsiaTheme="minorEastAsia" w:cstheme="minorHAnsi"/>
          <w:sz w:val="22"/>
          <w:szCs w:val="22"/>
        </w:rPr>
        <w:t xml:space="preserve">an </w:t>
      </w:r>
      <w:r w:rsidRPr="000C5574">
        <w:rPr>
          <w:rFonts w:asciiTheme="minorHAnsi" w:hAnsiTheme="minorHAnsi" w:eastAsiaTheme="minorEastAsia" w:cstheme="minorHAnsi"/>
          <w:sz w:val="22"/>
          <w:szCs w:val="22"/>
        </w:rPr>
        <w:t>opportunity for public input.</w:t>
      </w:r>
    </w:p>
    <w:p w:rsidRPr="000C5574" w:rsidR="00BE2665" w:rsidP="0708DE97" w:rsidRDefault="00BE2665" w14:paraId="4DDBEF00" w14:textId="77777777">
      <w:pPr>
        <w:rPr>
          <w:rFonts w:asciiTheme="minorHAnsi" w:hAnsiTheme="minorHAnsi" w:eastAsiaTheme="minorEastAsia" w:cstheme="minorHAnsi"/>
          <w:b/>
          <w:bCs/>
          <w:sz w:val="22"/>
          <w:szCs w:val="22"/>
        </w:rPr>
      </w:pPr>
    </w:p>
    <w:p w:rsidRPr="000C5574" w:rsidR="003354CB" w:rsidP="05A8F8E5" w:rsidRDefault="00476E22" w14:paraId="1290F190" w14:textId="19544A7D">
      <w:pPr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</w:pPr>
      <w:r w:rsidRPr="05A8F8E5" w:rsidR="00476E22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Next Me</w:t>
      </w:r>
      <w:r w:rsidRPr="05A8F8E5" w:rsidR="008F4DFB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eting:</w:t>
      </w:r>
      <w:r w:rsidRPr="05A8F8E5" w:rsidR="006B7EE6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 </w:t>
      </w:r>
      <w:r w:rsidRPr="05A8F8E5" w:rsidR="000128CC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Wed</w:t>
      </w:r>
      <w:r w:rsidRPr="05A8F8E5" w:rsidR="00617340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nesday, </w:t>
      </w:r>
      <w:r w:rsidRPr="05A8F8E5" w:rsidR="00D3657F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September</w:t>
      </w:r>
      <w:r w:rsidRPr="05A8F8E5" w:rsidR="006830A7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 </w:t>
      </w:r>
      <w:r w:rsidRPr="05A8F8E5" w:rsidR="006830A7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15</w:t>
      </w:r>
      <w:r w:rsidRPr="05A8F8E5" w:rsidR="12F949C6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,</w:t>
      </w:r>
      <w:r w:rsidRPr="05A8F8E5" w:rsidR="12F949C6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 2021</w:t>
      </w:r>
      <w:r w:rsidRPr="05A8F8E5" w:rsidR="00EF0461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>,</w:t>
      </w:r>
      <w:r w:rsidRPr="05A8F8E5" w:rsidR="00024424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 </w:t>
      </w:r>
      <w:r w:rsidRPr="05A8F8E5" w:rsidR="78ACCC97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1:00-4:00 </w:t>
      </w:r>
      <w:r w:rsidRPr="05A8F8E5" w:rsidR="0072124E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evaluation report </w:t>
      </w:r>
      <w:r w:rsidRPr="05A8F8E5" w:rsidR="00024424">
        <w:rPr>
          <w:rFonts w:ascii="Calibri" w:hAnsi="Calibri" w:eastAsia="游明朝" w:cs="Calibri" w:asciiTheme="minorAscii" w:hAnsiTheme="minorAscii" w:eastAsiaTheme="minorEastAsia" w:cstheme="minorAscii"/>
          <w:b w:val="1"/>
          <w:bCs w:val="1"/>
          <w:sz w:val="22"/>
          <w:szCs w:val="22"/>
        </w:rPr>
        <w:t xml:space="preserve"> </w:t>
      </w:r>
    </w:p>
    <w:sectPr w:rsidRPr="000C5574" w:rsidR="003354CB" w:rsidSect="00727EB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6952" w:rsidP="00CE18E5" w:rsidRDefault="00086952" w14:paraId="2C1F3DED" w14:textId="77777777">
      <w:r>
        <w:separator/>
      </w:r>
    </w:p>
  </w:endnote>
  <w:endnote w:type="continuationSeparator" w:id="0">
    <w:p w:rsidR="00086952" w:rsidP="00CE18E5" w:rsidRDefault="00086952" w14:paraId="5CCAE8C7" w14:textId="77777777">
      <w:r>
        <w:continuationSeparator/>
      </w:r>
    </w:p>
  </w:endnote>
  <w:endnote w:type="continuationNotice" w:id="1">
    <w:p w:rsidR="00086952" w:rsidRDefault="00086952" w14:paraId="124D700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260E" w:rsidRDefault="00F7260E" w14:paraId="0FB7827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260E" w:rsidRDefault="00F7260E" w14:paraId="5997CC1D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260E" w:rsidRDefault="00F7260E" w14:paraId="0562CB0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6952" w:rsidP="00CE18E5" w:rsidRDefault="00086952" w14:paraId="4516E2FA" w14:textId="77777777">
      <w:r>
        <w:separator/>
      </w:r>
    </w:p>
  </w:footnote>
  <w:footnote w:type="continuationSeparator" w:id="0">
    <w:p w:rsidR="00086952" w:rsidP="00CE18E5" w:rsidRDefault="00086952" w14:paraId="35EDC944" w14:textId="77777777">
      <w:r>
        <w:continuationSeparator/>
      </w:r>
    </w:p>
  </w:footnote>
  <w:footnote w:type="continuationNotice" w:id="1">
    <w:p w:rsidR="00086952" w:rsidRDefault="00086952" w14:paraId="3903057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260E" w:rsidRDefault="00F7260E" w14:paraId="34CE0A4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241C" w:rsidRDefault="0079241C" w14:paraId="1FC3994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260E" w:rsidRDefault="00F7260E" w14:paraId="62EBF3C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54EC"/>
    <w:multiLevelType w:val="hybridMultilevel"/>
    <w:tmpl w:val="5E6EFB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13E1"/>
    <w:multiLevelType w:val="hybridMultilevel"/>
    <w:tmpl w:val="F8743066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6E24A0C">
      <w:start w:val="1"/>
      <w:numFmt w:val="upperRoman"/>
      <w:lvlText w:val="%2."/>
      <w:lvlJc w:val="left"/>
      <w:pPr>
        <w:tabs>
          <w:tab w:val="num" w:pos="900"/>
        </w:tabs>
        <w:ind w:left="900" w:hanging="360"/>
      </w:pPr>
      <w:rPr>
        <w:rFonts w:ascii="Arial" w:hAnsi="Arial" w:eastAsia="Times New Roman" w:cs="Aria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1F0CB0"/>
    <w:multiLevelType w:val="hybridMultilevel"/>
    <w:tmpl w:val="BC3266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3272CE5"/>
    <w:multiLevelType w:val="hybridMultilevel"/>
    <w:tmpl w:val="2086266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067C78B4"/>
    <w:multiLevelType w:val="hybridMultilevel"/>
    <w:tmpl w:val="AD7624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22C7D"/>
    <w:multiLevelType w:val="hybridMultilevel"/>
    <w:tmpl w:val="F460C0A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C9D0416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FA6953"/>
    <w:multiLevelType w:val="hybridMultilevel"/>
    <w:tmpl w:val="B9D848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255CDC"/>
    <w:multiLevelType w:val="hybridMultilevel"/>
    <w:tmpl w:val="55A04AC8"/>
    <w:lvl w:ilvl="0" w:tplc="9C34073E">
      <w:start w:val="215"/>
      <w:numFmt w:val="decimal"/>
      <w:lvlText w:val="%1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9" w15:restartNumberingAfterBreak="0">
    <w:nsid w:val="22B3637E"/>
    <w:multiLevelType w:val="hybridMultilevel"/>
    <w:tmpl w:val="DC820096"/>
    <w:lvl w:ilvl="0" w:tplc="472CC742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0" w15:restartNumberingAfterBreak="0">
    <w:nsid w:val="25747FB2"/>
    <w:multiLevelType w:val="hybridMultilevel"/>
    <w:tmpl w:val="6C3CA28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7A81B49"/>
    <w:multiLevelType w:val="hybridMultilevel"/>
    <w:tmpl w:val="151E68EA"/>
    <w:lvl w:ilvl="0" w:tplc="901A9EDE">
      <w:start w:val="215"/>
      <w:numFmt w:val="decimal"/>
      <w:lvlText w:val="%1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2FAC12D0"/>
    <w:multiLevelType w:val="hybridMultilevel"/>
    <w:tmpl w:val="F43AE5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80C3F"/>
    <w:multiLevelType w:val="hybridMultilevel"/>
    <w:tmpl w:val="05A28A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0C61E0"/>
    <w:multiLevelType w:val="hybridMultilevel"/>
    <w:tmpl w:val="2D1CE4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0128F"/>
    <w:multiLevelType w:val="hybridMultilevel"/>
    <w:tmpl w:val="5C20CDD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AD7B0A"/>
    <w:multiLevelType w:val="hybridMultilevel"/>
    <w:tmpl w:val="FACE66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ED7573"/>
    <w:multiLevelType w:val="hybridMultilevel"/>
    <w:tmpl w:val="0EE848C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AB85E3A"/>
    <w:multiLevelType w:val="hybridMultilevel"/>
    <w:tmpl w:val="323A5E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C46531"/>
    <w:multiLevelType w:val="hybridMultilevel"/>
    <w:tmpl w:val="DA2C88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9863AD"/>
    <w:multiLevelType w:val="hybridMultilevel"/>
    <w:tmpl w:val="3D8C711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B6231CC"/>
    <w:multiLevelType w:val="hybridMultilevel"/>
    <w:tmpl w:val="62829296"/>
    <w:lvl w:ilvl="0" w:tplc="CFA0AEC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  <w:sz w:val="16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2" w15:restartNumberingAfterBreak="0">
    <w:nsid w:val="4C21608B"/>
    <w:multiLevelType w:val="hybridMultilevel"/>
    <w:tmpl w:val="BB7AAB44"/>
    <w:lvl w:ilvl="0" w:tplc="7680891E">
      <w:start w:val="21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E152E6C"/>
    <w:multiLevelType w:val="hybridMultilevel"/>
    <w:tmpl w:val="318E5C94"/>
    <w:lvl w:ilvl="0" w:tplc="6E0090AA">
      <w:start w:val="215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047105"/>
    <w:multiLevelType w:val="hybridMultilevel"/>
    <w:tmpl w:val="6A76A000"/>
    <w:lvl w:ilvl="0" w:tplc="C18CCC2A">
      <w:start w:val="1"/>
      <w:numFmt w:val="none"/>
      <w:lvlText w:val="XII."/>
      <w:lvlJc w:val="right"/>
      <w:pPr>
        <w:ind w:left="720" w:hanging="360"/>
      </w:pPr>
      <w:rPr>
        <w:rFonts w:hint="default"/>
      </w:rPr>
    </w:lvl>
    <w:lvl w:ilvl="1" w:tplc="E664460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2D8E0A1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3A9A7AB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54B4FB9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FC248F92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7B84EB70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D5E098C4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4538CCCE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50BC121D"/>
    <w:multiLevelType w:val="hybridMultilevel"/>
    <w:tmpl w:val="3230C19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525C4D1F"/>
    <w:multiLevelType w:val="hybridMultilevel"/>
    <w:tmpl w:val="AFAA82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64CE0"/>
    <w:multiLevelType w:val="hybridMultilevel"/>
    <w:tmpl w:val="07964B3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E402C"/>
    <w:multiLevelType w:val="hybridMultilevel"/>
    <w:tmpl w:val="093A4766"/>
    <w:lvl w:ilvl="0" w:tplc="74EAAFD4">
      <w:start w:val="1"/>
      <w:numFmt w:val="none"/>
      <w:lvlText w:val="VII."/>
      <w:lvlJc w:val="left"/>
      <w:pPr>
        <w:ind w:left="1080" w:hanging="360"/>
      </w:pPr>
      <w:rPr>
        <w:rFonts w:hint="default"/>
      </w:rPr>
    </w:lvl>
    <w:lvl w:ilvl="1" w:tplc="E6247808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47F4BBA8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 w:tplc="BE068988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864ED14E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 w:tplc="2D16272A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 w:tplc="EDF8EBEA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 w:tplc="22A8DD76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 w:tplc="7FF0A4B2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9" w15:restartNumberingAfterBreak="0">
    <w:nsid w:val="57C43703"/>
    <w:multiLevelType w:val="hybridMultilevel"/>
    <w:tmpl w:val="BDC0EDA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CE4EDD"/>
    <w:multiLevelType w:val="hybridMultilevel"/>
    <w:tmpl w:val="95602AC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220193"/>
    <w:multiLevelType w:val="hybridMultilevel"/>
    <w:tmpl w:val="185850E2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F941D3"/>
    <w:multiLevelType w:val="hybridMultilevel"/>
    <w:tmpl w:val="1B2826E6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E0201"/>
    <w:multiLevelType w:val="hybridMultilevel"/>
    <w:tmpl w:val="721AD836"/>
    <w:lvl w:ilvl="0" w:tplc="69BA83EC">
      <w:start w:val="1"/>
      <w:numFmt w:val="upperRoman"/>
      <w:lvlText w:val="XI.%1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0619D"/>
    <w:multiLevelType w:val="hybridMultilevel"/>
    <w:tmpl w:val="27EA9F40"/>
    <w:lvl w:ilvl="0" w:tplc="6C64AB9C">
      <w:start w:val="215"/>
      <w:numFmt w:val="decimal"/>
      <w:lvlText w:val="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13F06E4"/>
    <w:multiLevelType w:val="hybridMultilevel"/>
    <w:tmpl w:val="45A0994A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C7663"/>
    <w:multiLevelType w:val="hybridMultilevel"/>
    <w:tmpl w:val="F50A0DE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6E9631BF"/>
    <w:multiLevelType w:val="hybridMultilevel"/>
    <w:tmpl w:val="F698C4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D0E53"/>
    <w:multiLevelType w:val="hybridMultilevel"/>
    <w:tmpl w:val="C45224E6"/>
    <w:lvl w:ilvl="0" w:tplc="3D50AA40">
      <w:start w:val="1"/>
      <w:numFmt w:val="upperLetter"/>
      <w:lvlText w:val="%1)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577302D"/>
    <w:multiLevelType w:val="hybridMultilevel"/>
    <w:tmpl w:val="BB66E5FC"/>
    <w:lvl w:ilvl="0" w:tplc="B43E2744">
      <w:start w:val="215"/>
      <w:numFmt w:val="decimal"/>
      <w:lvlText w:val="%1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0" w15:restartNumberingAfterBreak="0">
    <w:nsid w:val="767830CC"/>
    <w:multiLevelType w:val="hybridMultilevel"/>
    <w:tmpl w:val="06CC2F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70862"/>
    <w:multiLevelType w:val="hybridMultilevel"/>
    <w:tmpl w:val="883495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1C32DD"/>
    <w:multiLevelType w:val="hybridMultilevel"/>
    <w:tmpl w:val="52DACF0C"/>
    <w:lvl w:ilvl="0" w:tplc="BDEA2AB2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3"/>
  </w:num>
  <w:num w:numId="4">
    <w:abstractNumId w:val="40"/>
  </w:num>
  <w:num w:numId="5">
    <w:abstractNumId w:val="12"/>
  </w:num>
  <w:num w:numId="6">
    <w:abstractNumId w:val="41"/>
  </w:num>
  <w:num w:numId="7">
    <w:abstractNumId w:val="27"/>
  </w:num>
  <w:num w:numId="8">
    <w:abstractNumId w:val="32"/>
  </w:num>
  <w:num w:numId="9">
    <w:abstractNumId w:val="15"/>
  </w:num>
  <w:num w:numId="10">
    <w:abstractNumId w:val="42"/>
  </w:num>
  <w:num w:numId="11">
    <w:abstractNumId w:val="21"/>
  </w:num>
  <w:num w:numId="12">
    <w:abstractNumId w:val="38"/>
  </w:num>
  <w:num w:numId="13">
    <w:abstractNumId w:val="20"/>
  </w:num>
  <w:num w:numId="14">
    <w:abstractNumId w:val="24"/>
  </w:num>
  <w:num w:numId="15">
    <w:abstractNumId w:val="28"/>
  </w:num>
  <w:num w:numId="16">
    <w:abstractNumId w:val="19"/>
  </w:num>
  <w:num w:numId="17">
    <w:abstractNumId w:val="25"/>
  </w:num>
  <w:num w:numId="18">
    <w:abstractNumId w:val="6"/>
  </w:num>
  <w:num w:numId="19">
    <w:abstractNumId w:val="29"/>
  </w:num>
  <w:num w:numId="20">
    <w:abstractNumId w:val="13"/>
  </w:num>
  <w:num w:numId="21">
    <w:abstractNumId w:val="33"/>
  </w:num>
  <w:num w:numId="22">
    <w:abstractNumId w:val="18"/>
  </w:num>
  <w:num w:numId="23">
    <w:abstractNumId w:val="16"/>
  </w:num>
  <w:num w:numId="24">
    <w:abstractNumId w:val="4"/>
  </w:num>
  <w:num w:numId="25">
    <w:abstractNumId w:val="26"/>
  </w:num>
  <w:num w:numId="26">
    <w:abstractNumId w:val="7"/>
  </w:num>
  <w:num w:numId="27">
    <w:abstractNumId w:val="31"/>
  </w:num>
  <w:num w:numId="28">
    <w:abstractNumId w:val="10"/>
  </w:num>
  <w:num w:numId="29">
    <w:abstractNumId w:val="14"/>
  </w:num>
  <w:num w:numId="30">
    <w:abstractNumId w:val="0"/>
  </w:num>
  <w:num w:numId="31">
    <w:abstractNumId w:val="35"/>
  </w:num>
  <w:num w:numId="32">
    <w:abstractNumId w:val="30"/>
  </w:num>
  <w:num w:numId="33">
    <w:abstractNumId w:val="9"/>
  </w:num>
  <w:num w:numId="34">
    <w:abstractNumId w:val="39"/>
  </w:num>
  <w:num w:numId="35">
    <w:abstractNumId w:val="8"/>
  </w:num>
  <w:num w:numId="36">
    <w:abstractNumId w:val="11"/>
  </w:num>
  <w:num w:numId="37">
    <w:abstractNumId w:val="37"/>
  </w:num>
  <w:num w:numId="38">
    <w:abstractNumId w:val="22"/>
  </w:num>
  <w:num w:numId="39">
    <w:abstractNumId w:val="34"/>
  </w:num>
  <w:num w:numId="40">
    <w:abstractNumId w:val="3"/>
  </w:num>
  <w:num w:numId="41">
    <w:abstractNumId w:val="2"/>
  </w:num>
  <w:num w:numId="42">
    <w:abstractNumId w:val="17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EzNjA3srQwNbdQ0lEKTi0uzszPAykwNK4FADs73dEtAAAA"/>
  </w:docVars>
  <w:rsids>
    <w:rsidRoot w:val="00AB2731"/>
    <w:rsid w:val="00000562"/>
    <w:rsid w:val="0000509C"/>
    <w:rsid w:val="00006565"/>
    <w:rsid w:val="00006569"/>
    <w:rsid w:val="00007A6A"/>
    <w:rsid w:val="0001249B"/>
    <w:rsid w:val="000128CC"/>
    <w:rsid w:val="00012902"/>
    <w:rsid w:val="00014E9D"/>
    <w:rsid w:val="00015149"/>
    <w:rsid w:val="00023FD2"/>
    <w:rsid w:val="00024424"/>
    <w:rsid w:val="000252A6"/>
    <w:rsid w:val="00025880"/>
    <w:rsid w:val="00025AE4"/>
    <w:rsid w:val="0002601B"/>
    <w:rsid w:val="000335D8"/>
    <w:rsid w:val="000348E1"/>
    <w:rsid w:val="00043681"/>
    <w:rsid w:val="00045CA4"/>
    <w:rsid w:val="000465A2"/>
    <w:rsid w:val="000471C9"/>
    <w:rsid w:val="000527BE"/>
    <w:rsid w:val="00055936"/>
    <w:rsid w:val="00055FFD"/>
    <w:rsid w:val="0006069D"/>
    <w:rsid w:val="0006440A"/>
    <w:rsid w:val="00064B50"/>
    <w:rsid w:val="00066773"/>
    <w:rsid w:val="000671DA"/>
    <w:rsid w:val="0007104D"/>
    <w:rsid w:val="00077801"/>
    <w:rsid w:val="0008078F"/>
    <w:rsid w:val="00081D56"/>
    <w:rsid w:val="00086952"/>
    <w:rsid w:val="000874AD"/>
    <w:rsid w:val="00090FB2"/>
    <w:rsid w:val="00091F2F"/>
    <w:rsid w:val="0009329D"/>
    <w:rsid w:val="00094C0C"/>
    <w:rsid w:val="000A0303"/>
    <w:rsid w:val="000A0309"/>
    <w:rsid w:val="000A2AB7"/>
    <w:rsid w:val="000A2E21"/>
    <w:rsid w:val="000A6CCA"/>
    <w:rsid w:val="000A73C4"/>
    <w:rsid w:val="000A763F"/>
    <w:rsid w:val="000B1DA6"/>
    <w:rsid w:val="000B3684"/>
    <w:rsid w:val="000C1D56"/>
    <w:rsid w:val="000C2D3B"/>
    <w:rsid w:val="000C4D09"/>
    <w:rsid w:val="000C4E90"/>
    <w:rsid w:val="000C5574"/>
    <w:rsid w:val="000C68E3"/>
    <w:rsid w:val="000D57A5"/>
    <w:rsid w:val="000F1890"/>
    <w:rsid w:val="000F34A1"/>
    <w:rsid w:val="000F547F"/>
    <w:rsid w:val="001024B9"/>
    <w:rsid w:val="00102E1A"/>
    <w:rsid w:val="00103341"/>
    <w:rsid w:val="00106385"/>
    <w:rsid w:val="0010796A"/>
    <w:rsid w:val="001128FC"/>
    <w:rsid w:val="001151CB"/>
    <w:rsid w:val="00115242"/>
    <w:rsid w:val="0012209F"/>
    <w:rsid w:val="001319CB"/>
    <w:rsid w:val="00132E71"/>
    <w:rsid w:val="0013486C"/>
    <w:rsid w:val="001368AF"/>
    <w:rsid w:val="0015112A"/>
    <w:rsid w:val="0015353D"/>
    <w:rsid w:val="00157779"/>
    <w:rsid w:val="00166143"/>
    <w:rsid w:val="00170792"/>
    <w:rsid w:val="00170F00"/>
    <w:rsid w:val="00173907"/>
    <w:rsid w:val="00176792"/>
    <w:rsid w:val="00180D72"/>
    <w:rsid w:val="00191F38"/>
    <w:rsid w:val="001928F2"/>
    <w:rsid w:val="00194BBA"/>
    <w:rsid w:val="001954E2"/>
    <w:rsid w:val="00196872"/>
    <w:rsid w:val="001A2CEB"/>
    <w:rsid w:val="001A55CA"/>
    <w:rsid w:val="001A5981"/>
    <w:rsid w:val="001B12F4"/>
    <w:rsid w:val="001B1A30"/>
    <w:rsid w:val="001C1FBD"/>
    <w:rsid w:val="001C590F"/>
    <w:rsid w:val="001D0555"/>
    <w:rsid w:val="001D32B3"/>
    <w:rsid w:val="001E1521"/>
    <w:rsid w:val="001E2750"/>
    <w:rsid w:val="001E438F"/>
    <w:rsid w:val="001E5EBF"/>
    <w:rsid w:val="001E7BE6"/>
    <w:rsid w:val="001F2D55"/>
    <w:rsid w:val="001F2D6C"/>
    <w:rsid w:val="001F6F9A"/>
    <w:rsid w:val="00204C00"/>
    <w:rsid w:val="002053D9"/>
    <w:rsid w:val="00211942"/>
    <w:rsid w:val="00214D35"/>
    <w:rsid w:val="0022025A"/>
    <w:rsid w:val="00223027"/>
    <w:rsid w:val="00224310"/>
    <w:rsid w:val="0022609F"/>
    <w:rsid w:val="00230B08"/>
    <w:rsid w:val="00232E80"/>
    <w:rsid w:val="00233A6B"/>
    <w:rsid w:val="00233F22"/>
    <w:rsid w:val="002340A9"/>
    <w:rsid w:val="00235273"/>
    <w:rsid w:val="00237543"/>
    <w:rsid w:val="00240E7F"/>
    <w:rsid w:val="00241CD6"/>
    <w:rsid w:val="00244FA3"/>
    <w:rsid w:val="00246E6E"/>
    <w:rsid w:val="00262410"/>
    <w:rsid w:val="00266F55"/>
    <w:rsid w:val="00272FDE"/>
    <w:rsid w:val="002873FC"/>
    <w:rsid w:val="00295BD9"/>
    <w:rsid w:val="002A1279"/>
    <w:rsid w:val="002A597C"/>
    <w:rsid w:val="002A7789"/>
    <w:rsid w:val="002B3385"/>
    <w:rsid w:val="002B4C64"/>
    <w:rsid w:val="002C14AB"/>
    <w:rsid w:val="002C648E"/>
    <w:rsid w:val="002D1BC9"/>
    <w:rsid w:val="002D3D30"/>
    <w:rsid w:val="002D6086"/>
    <w:rsid w:val="002E0F81"/>
    <w:rsid w:val="002E1CFC"/>
    <w:rsid w:val="002E7924"/>
    <w:rsid w:val="002F313F"/>
    <w:rsid w:val="002F66AD"/>
    <w:rsid w:val="00301487"/>
    <w:rsid w:val="00313D1C"/>
    <w:rsid w:val="0031786E"/>
    <w:rsid w:val="003230B4"/>
    <w:rsid w:val="0032507C"/>
    <w:rsid w:val="0032532A"/>
    <w:rsid w:val="0032641A"/>
    <w:rsid w:val="003329D9"/>
    <w:rsid w:val="0033465A"/>
    <w:rsid w:val="003349C3"/>
    <w:rsid w:val="003354CB"/>
    <w:rsid w:val="003354DA"/>
    <w:rsid w:val="00342585"/>
    <w:rsid w:val="003504D7"/>
    <w:rsid w:val="00352AAC"/>
    <w:rsid w:val="00356268"/>
    <w:rsid w:val="00362BFD"/>
    <w:rsid w:val="00362DE7"/>
    <w:rsid w:val="00363C9E"/>
    <w:rsid w:val="00364423"/>
    <w:rsid w:val="0037298A"/>
    <w:rsid w:val="00377772"/>
    <w:rsid w:val="0038381C"/>
    <w:rsid w:val="00383D3F"/>
    <w:rsid w:val="00387822"/>
    <w:rsid w:val="00397204"/>
    <w:rsid w:val="003A1D27"/>
    <w:rsid w:val="003A3BDD"/>
    <w:rsid w:val="003A4714"/>
    <w:rsid w:val="003A5BCC"/>
    <w:rsid w:val="003B60C5"/>
    <w:rsid w:val="003B7568"/>
    <w:rsid w:val="003C18EF"/>
    <w:rsid w:val="003C225B"/>
    <w:rsid w:val="003C2671"/>
    <w:rsid w:val="003C4256"/>
    <w:rsid w:val="003D1215"/>
    <w:rsid w:val="003D1262"/>
    <w:rsid w:val="003D1816"/>
    <w:rsid w:val="003D22C9"/>
    <w:rsid w:val="003E3FEB"/>
    <w:rsid w:val="003E400B"/>
    <w:rsid w:val="003E4E96"/>
    <w:rsid w:val="003E58DE"/>
    <w:rsid w:val="003F014E"/>
    <w:rsid w:val="003F1081"/>
    <w:rsid w:val="003F3995"/>
    <w:rsid w:val="003F7713"/>
    <w:rsid w:val="0040028C"/>
    <w:rsid w:val="004031C8"/>
    <w:rsid w:val="00404AD2"/>
    <w:rsid w:val="004053CC"/>
    <w:rsid w:val="0040596F"/>
    <w:rsid w:val="00405D04"/>
    <w:rsid w:val="00425C5E"/>
    <w:rsid w:val="00426F2F"/>
    <w:rsid w:val="0043236D"/>
    <w:rsid w:val="00433175"/>
    <w:rsid w:val="00434940"/>
    <w:rsid w:val="0043576A"/>
    <w:rsid w:val="004404CA"/>
    <w:rsid w:val="00440653"/>
    <w:rsid w:val="004418D1"/>
    <w:rsid w:val="00442EF2"/>
    <w:rsid w:val="00443CD7"/>
    <w:rsid w:val="004518F8"/>
    <w:rsid w:val="00457976"/>
    <w:rsid w:val="004603FE"/>
    <w:rsid w:val="00462C70"/>
    <w:rsid w:val="00464A33"/>
    <w:rsid w:val="0046796A"/>
    <w:rsid w:val="00476E22"/>
    <w:rsid w:val="00484761"/>
    <w:rsid w:val="004850CF"/>
    <w:rsid w:val="00485A02"/>
    <w:rsid w:val="00487033"/>
    <w:rsid w:val="00492D58"/>
    <w:rsid w:val="00494817"/>
    <w:rsid w:val="00496F02"/>
    <w:rsid w:val="004A4044"/>
    <w:rsid w:val="004A47AD"/>
    <w:rsid w:val="004B1633"/>
    <w:rsid w:val="004B1E50"/>
    <w:rsid w:val="004B63F5"/>
    <w:rsid w:val="004C2743"/>
    <w:rsid w:val="004C31DB"/>
    <w:rsid w:val="004C4440"/>
    <w:rsid w:val="004C577F"/>
    <w:rsid w:val="004C6C6A"/>
    <w:rsid w:val="004D0946"/>
    <w:rsid w:val="004D143A"/>
    <w:rsid w:val="004D513C"/>
    <w:rsid w:val="004D6EFB"/>
    <w:rsid w:val="004E1C57"/>
    <w:rsid w:val="004E7ADB"/>
    <w:rsid w:val="004F0CCC"/>
    <w:rsid w:val="004F3332"/>
    <w:rsid w:val="004F63EB"/>
    <w:rsid w:val="005026D0"/>
    <w:rsid w:val="005046C2"/>
    <w:rsid w:val="00507356"/>
    <w:rsid w:val="00516638"/>
    <w:rsid w:val="005203F7"/>
    <w:rsid w:val="0052133D"/>
    <w:rsid w:val="0052134A"/>
    <w:rsid w:val="0052242F"/>
    <w:rsid w:val="00523B2A"/>
    <w:rsid w:val="005249A9"/>
    <w:rsid w:val="00531C39"/>
    <w:rsid w:val="00537949"/>
    <w:rsid w:val="00537DA3"/>
    <w:rsid w:val="00540703"/>
    <w:rsid w:val="005418F8"/>
    <w:rsid w:val="00545FC9"/>
    <w:rsid w:val="00551D70"/>
    <w:rsid w:val="00552310"/>
    <w:rsid w:val="0055309F"/>
    <w:rsid w:val="00557888"/>
    <w:rsid w:val="00560543"/>
    <w:rsid w:val="0056560F"/>
    <w:rsid w:val="005658E0"/>
    <w:rsid w:val="00566CD9"/>
    <w:rsid w:val="00566F39"/>
    <w:rsid w:val="0057140A"/>
    <w:rsid w:val="00582154"/>
    <w:rsid w:val="00582963"/>
    <w:rsid w:val="0058725F"/>
    <w:rsid w:val="005924C9"/>
    <w:rsid w:val="005954D4"/>
    <w:rsid w:val="005970A0"/>
    <w:rsid w:val="00597793"/>
    <w:rsid w:val="005A100D"/>
    <w:rsid w:val="005A303F"/>
    <w:rsid w:val="005A7C44"/>
    <w:rsid w:val="005B35D7"/>
    <w:rsid w:val="005B6231"/>
    <w:rsid w:val="005C3114"/>
    <w:rsid w:val="005C5380"/>
    <w:rsid w:val="005D0D7E"/>
    <w:rsid w:val="005D5AA8"/>
    <w:rsid w:val="005D61B9"/>
    <w:rsid w:val="005E2413"/>
    <w:rsid w:val="005E2BB4"/>
    <w:rsid w:val="005E352C"/>
    <w:rsid w:val="005E481F"/>
    <w:rsid w:val="005E6F7F"/>
    <w:rsid w:val="005F570C"/>
    <w:rsid w:val="0060087A"/>
    <w:rsid w:val="00601499"/>
    <w:rsid w:val="00606F01"/>
    <w:rsid w:val="006114B3"/>
    <w:rsid w:val="00616900"/>
    <w:rsid w:val="00616938"/>
    <w:rsid w:val="00616EC0"/>
    <w:rsid w:val="00617340"/>
    <w:rsid w:val="00622FFD"/>
    <w:rsid w:val="00625346"/>
    <w:rsid w:val="006346AC"/>
    <w:rsid w:val="00636289"/>
    <w:rsid w:val="006368F2"/>
    <w:rsid w:val="00636D46"/>
    <w:rsid w:val="00637625"/>
    <w:rsid w:val="00641D9C"/>
    <w:rsid w:val="0064339B"/>
    <w:rsid w:val="0064493F"/>
    <w:rsid w:val="006460EA"/>
    <w:rsid w:val="00651B63"/>
    <w:rsid w:val="006568EC"/>
    <w:rsid w:val="00656EC2"/>
    <w:rsid w:val="00660D6C"/>
    <w:rsid w:val="00661B57"/>
    <w:rsid w:val="00663F3F"/>
    <w:rsid w:val="0067022F"/>
    <w:rsid w:val="00670BCC"/>
    <w:rsid w:val="00675435"/>
    <w:rsid w:val="00675B86"/>
    <w:rsid w:val="00676C06"/>
    <w:rsid w:val="00677990"/>
    <w:rsid w:val="00677ABB"/>
    <w:rsid w:val="00682805"/>
    <w:rsid w:val="006830A7"/>
    <w:rsid w:val="0068467D"/>
    <w:rsid w:val="00685EB5"/>
    <w:rsid w:val="0068710C"/>
    <w:rsid w:val="00695373"/>
    <w:rsid w:val="006A39D1"/>
    <w:rsid w:val="006A3D78"/>
    <w:rsid w:val="006A40AE"/>
    <w:rsid w:val="006A4D0A"/>
    <w:rsid w:val="006A5506"/>
    <w:rsid w:val="006B5400"/>
    <w:rsid w:val="006B7EE6"/>
    <w:rsid w:val="006C09DF"/>
    <w:rsid w:val="006C2FCB"/>
    <w:rsid w:val="006E0AD9"/>
    <w:rsid w:val="006E331B"/>
    <w:rsid w:val="006E4ED0"/>
    <w:rsid w:val="006E66E3"/>
    <w:rsid w:val="006E671D"/>
    <w:rsid w:val="006F5CD9"/>
    <w:rsid w:val="006F6854"/>
    <w:rsid w:val="007106AE"/>
    <w:rsid w:val="00714ADE"/>
    <w:rsid w:val="007169DA"/>
    <w:rsid w:val="0072124E"/>
    <w:rsid w:val="00722439"/>
    <w:rsid w:val="00723846"/>
    <w:rsid w:val="007238BF"/>
    <w:rsid w:val="00725EB8"/>
    <w:rsid w:val="00727EB8"/>
    <w:rsid w:val="007304B3"/>
    <w:rsid w:val="00730A76"/>
    <w:rsid w:val="0073115B"/>
    <w:rsid w:val="0073494F"/>
    <w:rsid w:val="00740FC9"/>
    <w:rsid w:val="00742C25"/>
    <w:rsid w:val="007430D7"/>
    <w:rsid w:val="00744D9F"/>
    <w:rsid w:val="00745F34"/>
    <w:rsid w:val="007478E9"/>
    <w:rsid w:val="00754A6A"/>
    <w:rsid w:val="00755C72"/>
    <w:rsid w:val="007601C6"/>
    <w:rsid w:val="00767330"/>
    <w:rsid w:val="0076777C"/>
    <w:rsid w:val="0077152A"/>
    <w:rsid w:val="007737EE"/>
    <w:rsid w:val="007766E3"/>
    <w:rsid w:val="00776F40"/>
    <w:rsid w:val="007819CA"/>
    <w:rsid w:val="007827D2"/>
    <w:rsid w:val="007865EC"/>
    <w:rsid w:val="0079241C"/>
    <w:rsid w:val="00796A89"/>
    <w:rsid w:val="00796AF7"/>
    <w:rsid w:val="007979B9"/>
    <w:rsid w:val="007A1793"/>
    <w:rsid w:val="007A19B0"/>
    <w:rsid w:val="007A38E7"/>
    <w:rsid w:val="007B0CBF"/>
    <w:rsid w:val="007B19C3"/>
    <w:rsid w:val="007B496F"/>
    <w:rsid w:val="007C19CD"/>
    <w:rsid w:val="007C79C7"/>
    <w:rsid w:val="007D0E6F"/>
    <w:rsid w:val="007D316B"/>
    <w:rsid w:val="007D3422"/>
    <w:rsid w:val="007D3C88"/>
    <w:rsid w:val="007E0A3A"/>
    <w:rsid w:val="007F02ED"/>
    <w:rsid w:val="007F4006"/>
    <w:rsid w:val="0080306F"/>
    <w:rsid w:val="00804B00"/>
    <w:rsid w:val="008058AB"/>
    <w:rsid w:val="0081037E"/>
    <w:rsid w:val="00815A75"/>
    <w:rsid w:val="0081785A"/>
    <w:rsid w:val="0082152F"/>
    <w:rsid w:val="008230C7"/>
    <w:rsid w:val="00832624"/>
    <w:rsid w:val="00835EAF"/>
    <w:rsid w:val="00844AA5"/>
    <w:rsid w:val="0084667F"/>
    <w:rsid w:val="00850EC0"/>
    <w:rsid w:val="008553EC"/>
    <w:rsid w:val="0085687B"/>
    <w:rsid w:val="008613D9"/>
    <w:rsid w:val="00863FB9"/>
    <w:rsid w:val="00866568"/>
    <w:rsid w:val="00866C8A"/>
    <w:rsid w:val="008700CB"/>
    <w:rsid w:val="00874244"/>
    <w:rsid w:val="00874A18"/>
    <w:rsid w:val="00880E96"/>
    <w:rsid w:val="008812FB"/>
    <w:rsid w:val="00883D24"/>
    <w:rsid w:val="00886275"/>
    <w:rsid w:val="00886903"/>
    <w:rsid w:val="00890710"/>
    <w:rsid w:val="008917B2"/>
    <w:rsid w:val="008974DD"/>
    <w:rsid w:val="008A0A5F"/>
    <w:rsid w:val="008A1ABB"/>
    <w:rsid w:val="008A26FC"/>
    <w:rsid w:val="008A2CBD"/>
    <w:rsid w:val="008A7DFB"/>
    <w:rsid w:val="008B162A"/>
    <w:rsid w:val="008B43F6"/>
    <w:rsid w:val="008B69CA"/>
    <w:rsid w:val="008C1ADD"/>
    <w:rsid w:val="008C393F"/>
    <w:rsid w:val="008C633A"/>
    <w:rsid w:val="008C635C"/>
    <w:rsid w:val="008C6F20"/>
    <w:rsid w:val="008C721E"/>
    <w:rsid w:val="008D075F"/>
    <w:rsid w:val="008D1433"/>
    <w:rsid w:val="008D6E40"/>
    <w:rsid w:val="008E34D4"/>
    <w:rsid w:val="008E4246"/>
    <w:rsid w:val="008F07D6"/>
    <w:rsid w:val="008F4DFB"/>
    <w:rsid w:val="008F5900"/>
    <w:rsid w:val="008F681C"/>
    <w:rsid w:val="008F7BC5"/>
    <w:rsid w:val="00900ECF"/>
    <w:rsid w:val="00903DAA"/>
    <w:rsid w:val="00913153"/>
    <w:rsid w:val="009147C3"/>
    <w:rsid w:val="00915B15"/>
    <w:rsid w:val="00916038"/>
    <w:rsid w:val="009236DC"/>
    <w:rsid w:val="00923E4D"/>
    <w:rsid w:val="00925903"/>
    <w:rsid w:val="009333F8"/>
    <w:rsid w:val="009348A2"/>
    <w:rsid w:val="0093731B"/>
    <w:rsid w:val="00937A68"/>
    <w:rsid w:val="0094067B"/>
    <w:rsid w:val="009443D5"/>
    <w:rsid w:val="00945FF9"/>
    <w:rsid w:val="00946468"/>
    <w:rsid w:val="0095761A"/>
    <w:rsid w:val="0096232C"/>
    <w:rsid w:val="00963032"/>
    <w:rsid w:val="00965A40"/>
    <w:rsid w:val="00971EEC"/>
    <w:rsid w:val="00976F68"/>
    <w:rsid w:val="00977C68"/>
    <w:rsid w:val="00977CDC"/>
    <w:rsid w:val="009803F4"/>
    <w:rsid w:val="0098225D"/>
    <w:rsid w:val="00982D4F"/>
    <w:rsid w:val="009858CE"/>
    <w:rsid w:val="00991CF0"/>
    <w:rsid w:val="00993A45"/>
    <w:rsid w:val="00996D58"/>
    <w:rsid w:val="00997030"/>
    <w:rsid w:val="00997713"/>
    <w:rsid w:val="00997D24"/>
    <w:rsid w:val="009A0D1D"/>
    <w:rsid w:val="009A3BD3"/>
    <w:rsid w:val="009A52F9"/>
    <w:rsid w:val="009A5D77"/>
    <w:rsid w:val="009A62B5"/>
    <w:rsid w:val="009A7F54"/>
    <w:rsid w:val="009B5429"/>
    <w:rsid w:val="009C4A77"/>
    <w:rsid w:val="009C7CBC"/>
    <w:rsid w:val="009D192C"/>
    <w:rsid w:val="009D1E29"/>
    <w:rsid w:val="009D21D9"/>
    <w:rsid w:val="009D4A3A"/>
    <w:rsid w:val="009D710B"/>
    <w:rsid w:val="009D7C34"/>
    <w:rsid w:val="009E00BB"/>
    <w:rsid w:val="009E269C"/>
    <w:rsid w:val="009E2D7E"/>
    <w:rsid w:val="009E47E0"/>
    <w:rsid w:val="009E5914"/>
    <w:rsid w:val="009E63ED"/>
    <w:rsid w:val="009E7A57"/>
    <w:rsid w:val="009F6F5B"/>
    <w:rsid w:val="00A003CC"/>
    <w:rsid w:val="00A06046"/>
    <w:rsid w:val="00A06E48"/>
    <w:rsid w:val="00A2327F"/>
    <w:rsid w:val="00A25A1D"/>
    <w:rsid w:val="00A27B8E"/>
    <w:rsid w:val="00A32CEB"/>
    <w:rsid w:val="00A34FDD"/>
    <w:rsid w:val="00A35211"/>
    <w:rsid w:val="00A363B4"/>
    <w:rsid w:val="00A3795B"/>
    <w:rsid w:val="00A41A4F"/>
    <w:rsid w:val="00A44FA9"/>
    <w:rsid w:val="00A46FE1"/>
    <w:rsid w:val="00A511B8"/>
    <w:rsid w:val="00A55849"/>
    <w:rsid w:val="00A57CEC"/>
    <w:rsid w:val="00A63305"/>
    <w:rsid w:val="00A653C7"/>
    <w:rsid w:val="00A738E9"/>
    <w:rsid w:val="00A73CD3"/>
    <w:rsid w:val="00A80809"/>
    <w:rsid w:val="00A84AED"/>
    <w:rsid w:val="00A925FD"/>
    <w:rsid w:val="00A9511B"/>
    <w:rsid w:val="00A97431"/>
    <w:rsid w:val="00AA064A"/>
    <w:rsid w:val="00AA2299"/>
    <w:rsid w:val="00AA578B"/>
    <w:rsid w:val="00AA7DB4"/>
    <w:rsid w:val="00AB125D"/>
    <w:rsid w:val="00AB1B3E"/>
    <w:rsid w:val="00AB2731"/>
    <w:rsid w:val="00AC0A7E"/>
    <w:rsid w:val="00AC0C53"/>
    <w:rsid w:val="00AC129F"/>
    <w:rsid w:val="00AC1C54"/>
    <w:rsid w:val="00AC1EEB"/>
    <w:rsid w:val="00AC2566"/>
    <w:rsid w:val="00AC607B"/>
    <w:rsid w:val="00AD0824"/>
    <w:rsid w:val="00AD454E"/>
    <w:rsid w:val="00AD5C87"/>
    <w:rsid w:val="00AD6925"/>
    <w:rsid w:val="00AD7009"/>
    <w:rsid w:val="00AD7C38"/>
    <w:rsid w:val="00AE08CF"/>
    <w:rsid w:val="00AE0BDE"/>
    <w:rsid w:val="00AE0DC4"/>
    <w:rsid w:val="00AF23C9"/>
    <w:rsid w:val="00AF3A1B"/>
    <w:rsid w:val="00AF429C"/>
    <w:rsid w:val="00AF6680"/>
    <w:rsid w:val="00AF6D0F"/>
    <w:rsid w:val="00B03C07"/>
    <w:rsid w:val="00B07003"/>
    <w:rsid w:val="00B10877"/>
    <w:rsid w:val="00B113CD"/>
    <w:rsid w:val="00B13CF6"/>
    <w:rsid w:val="00B2158B"/>
    <w:rsid w:val="00B21B41"/>
    <w:rsid w:val="00B21E97"/>
    <w:rsid w:val="00B23EB7"/>
    <w:rsid w:val="00B252CF"/>
    <w:rsid w:val="00B25D27"/>
    <w:rsid w:val="00B301DA"/>
    <w:rsid w:val="00B322AE"/>
    <w:rsid w:val="00B4047E"/>
    <w:rsid w:val="00B4504E"/>
    <w:rsid w:val="00B47B21"/>
    <w:rsid w:val="00B50F83"/>
    <w:rsid w:val="00B5388D"/>
    <w:rsid w:val="00B5538B"/>
    <w:rsid w:val="00B62C49"/>
    <w:rsid w:val="00B6652D"/>
    <w:rsid w:val="00B6771B"/>
    <w:rsid w:val="00B80517"/>
    <w:rsid w:val="00B84DE8"/>
    <w:rsid w:val="00B859E2"/>
    <w:rsid w:val="00B86B81"/>
    <w:rsid w:val="00BA1B12"/>
    <w:rsid w:val="00BA4DF8"/>
    <w:rsid w:val="00BA6327"/>
    <w:rsid w:val="00BB5E71"/>
    <w:rsid w:val="00BD2543"/>
    <w:rsid w:val="00BD61B3"/>
    <w:rsid w:val="00BE07C8"/>
    <w:rsid w:val="00BE2665"/>
    <w:rsid w:val="00BE2E03"/>
    <w:rsid w:val="00BE50DF"/>
    <w:rsid w:val="00BE60C5"/>
    <w:rsid w:val="00BE71AA"/>
    <w:rsid w:val="00BE76C8"/>
    <w:rsid w:val="00BF131F"/>
    <w:rsid w:val="00BF148C"/>
    <w:rsid w:val="00BF4A72"/>
    <w:rsid w:val="00BF7B0E"/>
    <w:rsid w:val="00BF7EBA"/>
    <w:rsid w:val="00C1194F"/>
    <w:rsid w:val="00C15535"/>
    <w:rsid w:val="00C157D1"/>
    <w:rsid w:val="00C2403B"/>
    <w:rsid w:val="00C248EF"/>
    <w:rsid w:val="00C3105B"/>
    <w:rsid w:val="00C3150E"/>
    <w:rsid w:val="00C31933"/>
    <w:rsid w:val="00C36B89"/>
    <w:rsid w:val="00C376A4"/>
    <w:rsid w:val="00C450DC"/>
    <w:rsid w:val="00C46AF9"/>
    <w:rsid w:val="00C46E2B"/>
    <w:rsid w:val="00C5242A"/>
    <w:rsid w:val="00C544DD"/>
    <w:rsid w:val="00C60975"/>
    <w:rsid w:val="00C61616"/>
    <w:rsid w:val="00C633C8"/>
    <w:rsid w:val="00C64878"/>
    <w:rsid w:val="00C65179"/>
    <w:rsid w:val="00C66590"/>
    <w:rsid w:val="00C6749B"/>
    <w:rsid w:val="00C7228E"/>
    <w:rsid w:val="00C7289C"/>
    <w:rsid w:val="00C75B64"/>
    <w:rsid w:val="00C76655"/>
    <w:rsid w:val="00C83379"/>
    <w:rsid w:val="00C8471F"/>
    <w:rsid w:val="00C86346"/>
    <w:rsid w:val="00C87C33"/>
    <w:rsid w:val="00C90788"/>
    <w:rsid w:val="00C9473D"/>
    <w:rsid w:val="00C94B27"/>
    <w:rsid w:val="00C97501"/>
    <w:rsid w:val="00CA062E"/>
    <w:rsid w:val="00CA3204"/>
    <w:rsid w:val="00CA3356"/>
    <w:rsid w:val="00CA4527"/>
    <w:rsid w:val="00CC1B91"/>
    <w:rsid w:val="00CC21D4"/>
    <w:rsid w:val="00CC5F94"/>
    <w:rsid w:val="00CC6639"/>
    <w:rsid w:val="00CC68CC"/>
    <w:rsid w:val="00CD5CB2"/>
    <w:rsid w:val="00CE18E5"/>
    <w:rsid w:val="00CE3EA8"/>
    <w:rsid w:val="00CE7568"/>
    <w:rsid w:val="00CF0019"/>
    <w:rsid w:val="00CF3BA5"/>
    <w:rsid w:val="00D0022B"/>
    <w:rsid w:val="00D04FAD"/>
    <w:rsid w:val="00D06EDA"/>
    <w:rsid w:val="00D10E6E"/>
    <w:rsid w:val="00D17470"/>
    <w:rsid w:val="00D218F5"/>
    <w:rsid w:val="00D222A2"/>
    <w:rsid w:val="00D238B8"/>
    <w:rsid w:val="00D307CD"/>
    <w:rsid w:val="00D330F4"/>
    <w:rsid w:val="00D34C1E"/>
    <w:rsid w:val="00D3657F"/>
    <w:rsid w:val="00D45EA7"/>
    <w:rsid w:val="00D4766D"/>
    <w:rsid w:val="00D5488B"/>
    <w:rsid w:val="00D564A7"/>
    <w:rsid w:val="00D5666F"/>
    <w:rsid w:val="00D60163"/>
    <w:rsid w:val="00D62956"/>
    <w:rsid w:val="00D62DB9"/>
    <w:rsid w:val="00D64051"/>
    <w:rsid w:val="00D70D67"/>
    <w:rsid w:val="00D71156"/>
    <w:rsid w:val="00D75A99"/>
    <w:rsid w:val="00D80899"/>
    <w:rsid w:val="00D82219"/>
    <w:rsid w:val="00D8485D"/>
    <w:rsid w:val="00D85CE5"/>
    <w:rsid w:val="00D90641"/>
    <w:rsid w:val="00D93B01"/>
    <w:rsid w:val="00DA22A6"/>
    <w:rsid w:val="00DA6A27"/>
    <w:rsid w:val="00DB0FAE"/>
    <w:rsid w:val="00DB63F4"/>
    <w:rsid w:val="00DC09D8"/>
    <w:rsid w:val="00DC5E7B"/>
    <w:rsid w:val="00DD3BF3"/>
    <w:rsid w:val="00DD4A50"/>
    <w:rsid w:val="00DD5759"/>
    <w:rsid w:val="00DE05D3"/>
    <w:rsid w:val="00DE176A"/>
    <w:rsid w:val="00DE4370"/>
    <w:rsid w:val="00DF0999"/>
    <w:rsid w:val="00DF2D99"/>
    <w:rsid w:val="00DF2DE4"/>
    <w:rsid w:val="00DF3428"/>
    <w:rsid w:val="00DF6DED"/>
    <w:rsid w:val="00DF7643"/>
    <w:rsid w:val="00E11A64"/>
    <w:rsid w:val="00E250AC"/>
    <w:rsid w:val="00E25E53"/>
    <w:rsid w:val="00E273D2"/>
    <w:rsid w:val="00E327A3"/>
    <w:rsid w:val="00E33318"/>
    <w:rsid w:val="00E3510A"/>
    <w:rsid w:val="00E40542"/>
    <w:rsid w:val="00E43BBA"/>
    <w:rsid w:val="00E45C1E"/>
    <w:rsid w:val="00E45F33"/>
    <w:rsid w:val="00E465B3"/>
    <w:rsid w:val="00E46F7B"/>
    <w:rsid w:val="00E50856"/>
    <w:rsid w:val="00E538B6"/>
    <w:rsid w:val="00E5406A"/>
    <w:rsid w:val="00E61C84"/>
    <w:rsid w:val="00E6392E"/>
    <w:rsid w:val="00E6516F"/>
    <w:rsid w:val="00E703F3"/>
    <w:rsid w:val="00E74ABD"/>
    <w:rsid w:val="00E75B39"/>
    <w:rsid w:val="00E77482"/>
    <w:rsid w:val="00E81322"/>
    <w:rsid w:val="00E815E4"/>
    <w:rsid w:val="00E87D74"/>
    <w:rsid w:val="00E90F02"/>
    <w:rsid w:val="00E93089"/>
    <w:rsid w:val="00E93379"/>
    <w:rsid w:val="00EA5309"/>
    <w:rsid w:val="00EA612C"/>
    <w:rsid w:val="00EA7971"/>
    <w:rsid w:val="00EA7F66"/>
    <w:rsid w:val="00EB715D"/>
    <w:rsid w:val="00EB78CB"/>
    <w:rsid w:val="00EC06ED"/>
    <w:rsid w:val="00EC2ADD"/>
    <w:rsid w:val="00ED230C"/>
    <w:rsid w:val="00ED2A32"/>
    <w:rsid w:val="00ED2C06"/>
    <w:rsid w:val="00ED476E"/>
    <w:rsid w:val="00EE05EC"/>
    <w:rsid w:val="00EE18CE"/>
    <w:rsid w:val="00EE3B9F"/>
    <w:rsid w:val="00EE5DD1"/>
    <w:rsid w:val="00EF0461"/>
    <w:rsid w:val="00EF43E5"/>
    <w:rsid w:val="00EF4491"/>
    <w:rsid w:val="00EF5409"/>
    <w:rsid w:val="00EF6C29"/>
    <w:rsid w:val="00F02EA2"/>
    <w:rsid w:val="00F03019"/>
    <w:rsid w:val="00F0527D"/>
    <w:rsid w:val="00F133BD"/>
    <w:rsid w:val="00F13AAD"/>
    <w:rsid w:val="00F151AC"/>
    <w:rsid w:val="00F17C61"/>
    <w:rsid w:val="00F224CF"/>
    <w:rsid w:val="00F22FAA"/>
    <w:rsid w:val="00F23F51"/>
    <w:rsid w:val="00F274BF"/>
    <w:rsid w:val="00F274C7"/>
    <w:rsid w:val="00F32D1E"/>
    <w:rsid w:val="00F34EC3"/>
    <w:rsid w:val="00F43E34"/>
    <w:rsid w:val="00F457A5"/>
    <w:rsid w:val="00F464E8"/>
    <w:rsid w:val="00F538FF"/>
    <w:rsid w:val="00F56B12"/>
    <w:rsid w:val="00F605DE"/>
    <w:rsid w:val="00F65154"/>
    <w:rsid w:val="00F667E2"/>
    <w:rsid w:val="00F7086A"/>
    <w:rsid w:val="00F7260E"/>
    <w:rsid w:val="00F74A8D"/>
    <w:rsid w:val="00F7663E"/>
    <w:rsid w:val="00F87012"/>
    <w:rsid w:val="00F87D6D"/>
    <w:rsid w:val="00F93F2D"/>
    <w:rsid w:val="00F97D4C"/>
    <w:rsid w:val="00FA3B12"/>
    <w:rsid w:val="00FA6322"/>
    <w:rsid w:val="00FA76AE"/>
    <w:rsid w:val="00FB1120"/>
    <w:rsid w:val="00FB117A"/>
    <w:rsid w:val="00FC07D2"/>
    <w:rsid w:val="00FC081A"/>
    <w:rsid w:val="00FC44EF"/>
    <w:rsid w:val="00FC7BA4"/>
    <w:rsid w:val="00FD3B1B"/>
    <w:rsid w:val="00FD68B9"/>
    <w:rsid w:val="00FE032D"/>
    <w:rsid w:val="00FE07F4"/>
    <w:rsid w:val="00FE2ABF"/>
    <w:rsid w:val="00FF3B59"/>
    <w:rsid w:val="01B2BEC6"/>
    <w:rsid w:val="0202DB9E"/>
    <w:rsid w:val="02682155"/>
    <w:rsid w:val="026DABCE"/>
    <w:rsid w:val="03F707D0"/>
    <w:rsid w:val="04122F92"/>
    <w:rsid w:val="04493779"/>
    <w:rsid w:val="04CD2AFC"/>
    <w:rsid w:val="05A8F8E5"/>
    <w:rsid w:val="061644E2"/>
    <w:rsid w:val="06A42EBE"/>
    <w:rsid w:val="0708DE97"/>
    <w:rsid w:val="07BF9D90"/>
    <w:rsid w:val="07CF2D7A"/>
    <w:rsid w:val="082D284E"/>
    <w:rsid w:val="084893BD"/>
    <w:rsid w:val="09B39E2C"/>
    <w:rsid w:val="09C16D53"/>
    <w:rsid w:val="0B6A4FE2"/>
    <w:rsid w:val="0C77A2F0"/>
    <w:rsid w:val="0D06F0A5"/>
    <w:rsid w:val="0F02E465"/>
    <w:rsid w:val="0F2132EE"/>
    <w:rsid w:val="0FA3FECB"/>
    <w:rsid w:val="1008BDFC"/>
    <w:rsid w:val="100F9127"/>
    <w:rsid w:val="11318A73"/>
    <w:rsid w:val="11A0531D"/>
    <w:rsid w:val="12477F7F"/>
    <w:rsid w:val="1284935D"/>
    <w:rsid w:val="12F949C6"/>
    <w:rsid w:val="1377928B"/>
    <w:rsid w:val="170BC118"/>
    <w:rsid w:val="183D8CE9"/>
    <w:rsid w:val="18530BFB"/>
    <w:rsid w:val="1944CFB8"/>
    <w:rsid w:val="1BF4B621"/>
    <w:rsid w:val="1C63C033"/>
    <w:rsid w:val="1CF2A544"/>
    <w:rsid w:val="1D876029"/>
    <w:rsid w:val="1E578B34"/>
    <w:rsid w:val="1E8E75A5"/>
    <w:rsid w:val="1FB44F11"/>
    <w:rsid w:val="1FCE1621"/>
    <w:rsid w:val="21F4C696"/>
    <w:rsid w:val="22821F6A"/>
    <w:rsid w:val="23E41EAA"/>
    <w:rsid w:val="24428B98"/>
    <w:rsid w:val="24E019EB"/>
    <w:rsid w:val="269CBF26"/>
    <w:rsid w:val="274C4652"/>
    <w:rsid w:val="2793CC70"/>
    <w:rsid w:val="28C4D6AE"/>
    <w:rsid w:val="29B13588"/>
    <w:rsid w:val="29DF8268"/>
    <w:rsid w:val="2B2758F0"/>
    <w:rsid w:val="2B4B735E"/>
    <w:rsid w:val="2C0C06BD"/>
    <w:rsid w:val="2CB667AD"/>
    <w:rsid w:val="2DFD2458"/>
    <w:rsid w:val="2F005ADB"/>
    <w:rsid w:val="2F85B5F8"/>
    <w:rsid w:val="30485756"/>
    <w:rsid w:val="305092CF"/>
    <w:rsid w:val="306F067C"/>
    <w:rsid w:val="30B80E67"/>
    <w:rsid w:val="312516E6"/>
    <w:rsid w:val="3197DD3B"/>
    <w:rsid w:val="3383B596"/>
    <w:rsid w:val="33D3CBFE"/>
    <w:rsid w:val="3423BA61"/>
    <w:rsid w:val="35585A59"/>
    <w:rsid w:val="35F98239"/>
    <w:rsid w:val="3728C996"/>
    <w:rsid w:val="37ABCB32"/>
    <w:rsid w:val="37D9ACF7"/>
    <w:rsid w:val="381B89BA"/>
    <w:rsid w:val="390721AD"/>
    <w:rsid w:val="3938BD7B"/>
    <w:rsid w:val="39573815"/>
    <w:rsid w:val="39D0E73B"/>
    <w:rsid w:val="3AEA5281"/>
    <w:rsid w:val="3BBC2B92"/>
    <w:rsid w:val="3BD14314"/>
    <w:rsid w:val="3BF58122"/>
    <w:rsid w:val="3CB0FA29"/>
    <w:rsid w:val="3CDE7FE5"/>
    <w:rsid w:val="3D2D3DA8"/>
    <w:rsid w:val="3E96DBF8"/>
    <w:rsid w:val="3F77056E"/>
    <w:rsid w:val="3FCCC137"/>
    <w:rsid w:val="40AE5A33"/>
    <w:rsid w:val="41319C42"/>
    <w:rsid w:val="41773B65"/>
    <w:rsid w:val="427A3494"/>
    <w:rsid w:val="43D362B4"/>
    <w:rsid w:val="44009307"/>
    <w:rsid w:val="44264F09"/>
    <w:rsid w:val="444DC86A"/>
    <w:rsid w:val="446ABE4E"/>
    <w:rsid w:val="44E3A082"/>
    <w:rsid w:val="46014B4D"/>
    <w:rsid w:val="469CBC48"/>
    <w:rsid w:val="46DA4F11"/>
    <w:rsid w:val="46F2A97F"/>
    <w:rsid w:val="485D1DA2"/>
    <w:rsid w:val="49557428"/>
    <w:rsid w:val="4990B166"/>
    <w:rsid w:val="4D9F94EC"/>
    <w:rsid w:val="4E4319E3"/>
    <w:rsid w:val="4E44682D"/>
    <w:rsid w:val="4ED1840E"/>
    <w:rsid w:val="4ED85A9C"/>
    <w:rsid w:val="4F1189B4"/>
    <w:rsid w:val="4F374AC3"/>
    <w:rsid w:val="4F9A40C2"/>
    <w:rsid w:val="4FAC9243"/>
    <w:rsid w:val="524258B5"/>
    <w:rsid w:val="5264070F"/>
    <w:rsid w:val="53AC0A37"/>
    <w:rsid w:val="55F28E88"/>
    <w:rsid w:val="569AC616"/>
    <w:rsid w:val="56C8E053"/>
    <w:rsid w:val="5740C959"/>
    <w:rsid w:val="579CF5B5"/>
    <w:rsid w:val="58006F35"/>
    <w:rsid w:val="583F1B99"/>
    <w:rsid w:val="59AD7AF9"/>
    <w:rsid w:val="59B440E7"/>
    <w:rsid w:val="5AA12195"/>
    <w:rsid w:val="5AB07C09"/>
    <w:rsid w:val="5AEF9A99"/>
    <w:rsid w:val="5C4C4C6A"/>
    <w:rsid w:val="5E4BFD93"/>
    <w:rsid w:val="5F83ED2C"/>
    <w:rsid w:val="63D5855F"/>
    <w:rsid w:val="6442DC30"/>
    <w:rsid w:val="645F6AD1"/>
    <w:rsid w:val="64A8D3A4"/>
    <w:rsid w:val="6549D590"/>
    <w:rsid w:val="65C1E294"/>
    <w:rsid w:val="68470379"/>
    <w:rsid w:val="68A6DC72"/>
    <w:rsid w:val="6A05B69B"/>
    <w:rsid w:val="6A20760A"/>
    <w:rsid w:val="6A392BB6"/>
    <w:rsid w:val="6A3E3ECD"/>
    <w:rsid w:val="6A592B73"/>
    <w:rsid w:val="6AB580EA"/>
    <w:rsid w:val="6CCB496E"/>
    <w:rsid w:val="6CDA9D19"/>
    <w:rsid w:val="6D4FF751"/>
    <w:rsid w:val="6D910319"/>
    <w:rsid w:val="6E57B656"/>
    <w:rsid w:val="6E80D8A0"/>
    <w:rsid w:val="6E8D8AA1"/>
    <w:rsid w:val="6EB644FD"/>
    <w:rsid w:val="6EDE3BA3"/>
    <w:rsid w:val="7052155E"/>
    <w:rsid w:val="70D1664C"/>
    <w:rsid w:val="72BEB459"/>
    <w:rsid w:val="73544A65"/>
    <w:rsid w:val="735D1846"/>
    <w:rsid w:val="73BCABA2"/>
    <w:rsid w:val="73E46BD6"/>
    <w:rsid w:val="73F2390B"/>
    <w:rsid w:val="7446E7A7"/>
    <w:rsid w:val="752042EE"/>
    <w:rsid w:val="7600549E"/>
    <w:rsid w:val="761BA507"/>
    <w:rsid w:val="77010CDC"/>
    <w:rsid w:val="7807D050"/>
    <w:rsid w:val="78ACCC97"/>
    <w:rsid w:val="7BE56B93"/>
    <w:rsid w:val="7D43B3FB"/>
    <w:rsid w:val="7E147A2B"/>
    <w:rsid w:val="7EA48AB1"/>
    <w:rsid w:val="7FA3744F"/>
    <w:rsid w:val="7FFF4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5FF53E"/>
  <w15:chartTrackingRefBased/>
  <w15:docId w15:val="{F489F068-8D47-4683-B514-CD86C056A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B273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7289C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707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B715D"/>
    <w:pPr>
      <w:ind w:left="720"/>
    </w:pPr>
  </w:style>
  <w:style w:type="paragraph" w:styleId="Header">
    <w:name w:val="header"/>
    <w:basedOn w:val="Normal"/>
    <w:link w:val="HeaderChar"/>
    <w:rsid w:val="00CE18E5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CE18E5"/>
    <w:rPr>
      <w:sz w:val="24"/>
      <w:szCs w:val="24"/>
    </w:rPr>
  </w:style>
  <w:style w:type="paragraph" w:styleId="Footer">
    <w:name w:val="footer"/>
    <w:basedOn w:val="Normal"/>
    <w:link w:val="FooterChar"/>
    <w:rsid w:val="00CE18E5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sid w:val="00CE18E5"/>
    <w:rPr>
      <w:sz w:val="24"/>
      <w:szCs w:val="24"/>
    </w:rPr>
  </w:style>
  <w:style w:type="character" w:styleId="normaltextrun" w:customStyle="1">
    <w:name w:val="normaltextrun"/>
    <w:basedOn w:val="DefaultParagraphFont"/>
    <w:rsid w:val="00755C72"/>
  </w:style>
  <w:style w:type="character" w:styleId="spellingerror" w:customStyle="1">
    <w:name w:val="spellingerror"/>
    <w:basedOn w:val="DefaultParagraphFont"/>
    <w:rsid w:val="00755C72"/>
  </w:style>
  <w:style w:type="character" w:styleId="contextualspellingandgrammarerror" w:customStyle="1">
    <w:name w:val="contextualspellingandgrammarerror"/>
    <w:basedOn w:val="DefaultParagraphFont"/>
    <w:rsid w:val="00755C72"/>
  </w:style>
  <w:style w:type="character" w:styleId="eop" w:customStyle="1">
    <w:name w:val="eop"/>
    <w:basedOn w:val="DefaultParagraphFont"/>
    <w:rsid w:val="00755C72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rsid w:val="00767330"/>
    <w:rPr>
      <w:sz w:val="16"/>
      <w:szCs w:val="16"/>
    </w:rPr>
  </w:style>
  <w:style w:type="paragraph" w:styleId="CommentText">
    <w:name w:val="annotation text"/>
    <w:basedOn w:val="Normal"/>
    <w:link w:val="CommentTextChar"/>
    <w:rsid w:val="00767330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767330"/>
  </w:style>
  <w:style w:type="paragraph" w:styleId="CommentSubject">
    <w:name w:val="annotation subject"/>
    <w:basedOn w:val="CommentText"/>
    <w:next w:val="CommentText"/>
    <w:link w:val="CommentSubjectChar"/>
    <w:rsid w:val="00767330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767330"/>
    <w:rPr>
      <w:b/>
      <w:bCs/>
    </w:rPr>
  </w:style>
  <w:style w:type="character" w:styleId="Heading1Char" w:customStyle="1">
    <w:name w:val="Heading 1 Char"/>
    <w:basedOn w:val="DefaultParagraphFont"/>
    <w:link w:val="Heading1"/>
    <w:rsid w:val="00C7289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7289C"/>
    <w:pPr>
      <w:spacing w:line="259" w:lineRule="auto"/>
      <w:outlineLvl w:val="9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1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zoom.us/j/92440423084" TargetMode="External" Id="R82de0deb6cbc41c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6" ma:contentTypeDescription="Create a new document." ma:contentTypeScope="" ma:versionID="4b1b67460114c19a6fed8f358d247f13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2932bf825cbd6ea9e581ec40d07bee6b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Amy Bornemeier</DisplayName>
        <AccountId>7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2233D8-E4AA-454A-B7FD-7517BBE90D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0A856F-7BC1-4187-9B18-278290BEDB0B}"/>
</file>

<file path=customXml/itemProps3.xml><?xml version="1.0" encoding="utf-8"?>
<ds:datastoreItem xmlns:ds="http://schemas.openxmlformats.org/officeDocument/2006/customXml" ds:itemID="{A2C6713D-B845-46E5-9B93-9530507262E6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</ds:schemaRefs>
</ds:datastoreItem>
</file>

<file path=customXml/itemProps4.xml><?xml version="1.0" encoding="utf-8"?>
<ds:datastoreItem xmlns:ds="http://schemas.openxmlformats.org/officeDocument/2006/customXml" ds:itemID="{9CFB24EB-4C82-4557-AC87-F3AFBC8A8DE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BRASKA EARLY CHILDHOOD EDUCATION ENDOWMENT</dc:title>
  <dc:subject/>
  <dc:creator>bveak</dc:creator>
  <cp:keywords/>
  <dc:description/>
  <cp:lastModifiedBy>Stephanni Renn</cp:lastModifiedBy>
  <cp:revision>109</cp:revision>
  <cp:lastPrinted>2019-11-13T20:48:00Z</cp:lastPrinted>
  <dcterms:created xsi:type="dcterms:W3CDTF">2021-01-16T01:43:00Z</dcterms:created>
  <dcterms:modified xsi:type="dcterms:W3CDTF">2021-06-24T16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MigrationSourceURL">
    <vt:lpwstr/>
  </property>
</Properties>
</file>